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19257F5F" w:rsidR="002F29A7" w:rsidRPr="00E61919" w:rsidRDefault="00CB07FF" w:rsidP="00BA2CEF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>
        <w:rPr>
          <w:rFonts w:asciiTheme="minorHAnsi" w:hAnsiTheme="minorHAnsi" w:cstheme="minorHAnsi"/>
          <w:color w:val="FF595E"/>
        </w:rPr>
        <w:t>Case Study</w:t>
      </w:r>
      <w:r w:rsidR="002F29A7" w:rsidRPr="00E61919">
        <w:rPr>
          <w:rFonts w:asciiTheme="minorHAnsi" w:hAnsiTheme="minorHAnsi" w:cstheme="minorHAnsi"/>
          <w:color w:val="FF595E"/>
        </w:rPr>
        <w:t xml:space="preserve"> </w:t>
      </w:r>
      <w:r w:rsidR="004444E0">
        <w:rPr>
          <w:rFonts w:asciiTheme="minorHAnsi" w:hAnsiTheme="minorHAnsi" w:cstheme="minorHAnsi"/>
          <w:color w:val="FF595E"/>
        </w:rPr>
        <w:t xml:space="preserve">1 </w:t>
      </w:r>
      <w:r w:rsidR="002F29A7" w:rsidRPr="00E61919">
        <w:rPr>
          <w:rFonts w:asciiTheme="minorHAnsi" w:hAnsiTheme="minorHAnsi" w:cstheme="minorHAnsi"/>
          <w:color w:val="FF595E"/>
        </w:rPr>
        <w:t xml:space="preserve">Task </w:t>
      </w:r>
      <w:r>
        <w:rPr>
          <w:rFonts w:asciiTheme="minorHAnsi" w:hAnsiTheme="minorHAnsi" w:cstheme="minorHAnsi"/>
          <w:color w:val="FF595E"/>
        </w:rPr>
        <w:t>1.</w:t>
      </w:r>
      <w:r w:rsidR="009C797D" w:rsidRPr="00E61919">
        <w:rPr>
          <w:rFonts w:asciiTheme="minorHAnsi" w:hAnsiTheme="minorHAnsi" w:cstheme="minorHAnsi"/>
          <w:color w:val="FF595E"/>
        </w:rPr>
        <w:t>2</w:t>
      </w:r>
      <w:r w:rsidR="002F29A7" w:rsidRPr="00E61919">
        <w:rPr>
          <w:rFonts w:asciiTheme="minorHAnsi" w:hAnsiTheme="minorHAnsi" w:cstheme="minorHAnsi"/>
          <w:color w:val="FF595E"/>
        </w:rPr>
        <w:t xml:space="preserve"> – </w:t>
      </w:r>
      <w:r w:rsidR="002A22AD" w:rsidRPr="00E61919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033198" w:rsidRDefault="002F29A7" w:rsidP="00BA2CEF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033198">
        <w:rPr>
          <w:rFonts w:cstheme="minorHAnsi"/>
          <w:i/>
          <w:iCs/>
          <w:color w:val="404040" w:themeColor="text1" w:themeTint="BF"/>
        </w:rPr>
        <w:t>(</w:t>
      </w:r>
      <w:r w:rsidRPr="00831F93">
        <w:rPr>
          <w:rFonts w:cstheme="minorHAnsi"/>
          <w:i/>
          <w:iCs/>
          <w:color w:val="404040" w:themeColor="text1" w:themeTint="BF"/>
        </w:rPr>
        <w:t>This form is for the assessor’s use only)</w:t>
      </w:r>
    </w:p>
    <w:p w14:paraId="1685491F" w14:textId="77777777" w:rsidR="00CC46FB" w:rsidRPr="000A2365" w:rsidRDefault="00CC46FB" w:rsidP="00BA2CEF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0A2365" w:rsidRDefault="002F29A7" w:rsidP="00BA2CE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0A236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02603003" w:rsidR="001F02AF" w:rsidRPr="000A2365" w:rsidRDefault="002F29A7" w:rsidP="00BA2CE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0A2365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0A2365">
        <w:rPr>
          <w:rFonts w:cstheme="minorHAnsi"/>
          <w:color w:val="404040" w:themeColor="text1" w:themeTint="BF"/>
          <w:sz w:val="20"/>
          <w:szCs w:val="20"/>
        </w:rPr>
        <w:t>list</w:t>
      </w: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0A2365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E33F92">
        <w:rPr>
          <w:rFonts w:cstheme="minorHAnsi"/>
          <w:b/>
          <w:bCs/>
          <w:color w:val="404040" w:themeColor="text1" w:themeTint="BF"/>
          <w:sz w:val="20"/>
          <w:szCs w:val="20"/>
        </w:rPr>
        <w:t>Case Study</w:t>
      </w:r>
      <w:r w:rsidR="00CE0C9D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1</w:t>
      </w:r>
      <w:r w:rsidR="00E33F92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Task 1.</w:t>
      </w:r>
      <w:r w:rsidR="009C797D">
        <w:rPr>
          <w:rFonts w:cstheme="minorHAnsi"/>
          <w:b/>
          <w:bCs/>
          <w:color w:val="404040" w:themeColor="text1" w:themeTint="BF"/>
          <w:sz w:val="20"/>
          <w:szCs w:val="20"/>
        </w:rPr>
        <w:t>2</w:t>
      </w:r>
      <w:r w:rsidR="001F02AF" w:rsidRPr="000A2365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14382235" w:rsidR="002F29A7" w:rsidRPr="005620D3" w:rsidRDefault="001F02AF" w:rsidP="00BA2CE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</w:t>
      </w:r>
      <w:r w:rsidR="00E33F92" w:rsidRPr="00E33F92">
        <w:rPr>
          <w:rFonts w:cstheme="minorHAnsi"/>
          <w:color w:val="404040" w:themeColor="text1" w:themeTint="BF"/>
          <w:sz w:val="20"/>
          <w:szCs w:val="20"/>
        </w:rPr>
        <w:t>Case Study</w:t>
      </w:r>
      <w:r w:rsidR="00CE0C9D">
        <w:rPr>
          <w:rFonts w:cstheme="minorHAnsi"/>
          <w:color w:val="404040" w:themeColor="text1" w:themeTint="BF"/>
          <w:sz w:val="20"/>
          <w:szCs w:val="20"/>
        </w:rPr>
        <w:t xml:space="preserve"> 1</w:t>
      </w:r>
      <w:r w:rsidR="00E33F92" w:rsidRPr="00E33F92">
        <w:rPr>
          <w:rFonts w:cstheme="minorHAnsi"/>
          <w:color w:val="404040" w:themeColor="text1" w:themeTint="BF"/>
          <w:sz w:val="20"/>
          <w:szCs w:val="20"/>
        </w:rPr>
        <w:t xml:space="preserve"> Task 1.2</w:t>
      </w:r>
      <w:r w:rsidRPr="000A2365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BA2CE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BA2CE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5B900846" w14:textId="2AA20A61" w:rsidR="003E215A" w:rsidRDefault="002F29A7" w:rsidP="00BA2CE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9C797D" w:rsidRPr="009C797D">
        <w:rPr>
          <w:rFonts w:cstheme="minorHAnsi"/>
          <w:color w:val="404040" w:themeColor="text1" w:themeTint="BF"/>
          <w:sz w:val="20"/>
          <w:szCs w:val="20"/>
        </w:rPr>
        <w:t>meet with the client and their family</w:t>
      </w:r>
      <w:r w:rsidR="007D079E">
        <w:rPr>
          <w:rFonts w:cstheme="minorHAnsi"/>
          <w:color w:val="404040" w:themeColor="text1" w:themeTint="BF"/>
          <w:sz w:val="20"/>
          <w:szCs w:val="20"/>
        </w:rPr>
        <w:t xml:space="preserve"> and </w:t>
      </w:r>
      <w:r w:rsidR="009C797D" w:rsidRPr="009C797D">
        <w:rPr>
          <w:rFonts w:cstheme="minorHAnsi"/>
          <w:color w:val="404040" w:themeColor="text1" w:themeTint="BF"/>
          <w:sz w:val="20"/>
          <w:szCs w:val="20"/>
        </w:rPr>
        <w:t>carer/s to review and confirm their support requirements, goals, needs, and preferences.</w:t>
      </w:r>
    </w:p>
    <w:p w14:paraId="509FC51D" w14:textId="24674A11" w:rsidR="00536951" w:rsidRDefault="00536951" w:rsidP="00BA2CE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The candidate must be observed by the assesso</w:t>
      </w:r>
      <w:r w:rsidR="000B6962">
        <w:rPr>
          <w:rFonts w:cstheme="minorHAnsi"/>
          <w:color w:val="404040" w:themeColor="text1" w:themeTint="BF"/>
          <w:sz w:val="20"/>
          <w:szCs w:val="20"/>
        </w:rPr>
        <w:t>r</w:t>
      </w:r>
      <w:r w:rsidR="009C797D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3E215A">
        <w:rPr>
          <w:rFonts w:cstheme="minorHAnsi"/>
          <w:color w:val="404040" w:themeColor="text1" w:themeTint="BF"/>
          <w:sz w:val="20"/>
          <w:szCs w:val="20"/>
        </w:rPr>
        <w:t>while completing this task.</w:t>
      </w:r>
    </w:p>
    <w:p w14:paraId="1B55A075" w14:textId="444B784C" w:rsidR="009C797D" w:rsidRDefault="00CC46FB" w:rsidP="00BA2CE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="00C06C3E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597D9305" w14:textId="77777777" w:rsidR="009C797D" w:rsidRPr="009C797D" w:rsidRDefault="009C797D" w:rsidP="00BA2CEF">
      <w:pPr>
        <w:pStyle w:val="ListParagraph"/>
        <w:numPr>
          <w:ilvl w:val="0"/>
          <w:numId w:val="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C797D">
        <w:rPr>
          <w:rFonts w:cstheme="minorHAnsi"/>
          <w:color w:val="404040" w:themeColor="text1" w:themeTint="BF"/>
          <w:sz w:val="20"/>
          <w:szCs w:val="20"/>
        </w:rPr>
        <w:t>Practical knowledge of the person’s individualised support/care plan.</w:t>
      </w:r>
    </w:p>
    <w:p w14:paraId="417E1722" w14:textId="77777777" w:rsidR="009C797D" w:rsidRPr="009C797D" w:rsidRDefault="009C797D" w:rsidP="00BA2CEF">
      <w:pPr>
        <w:pStyle w:val="ListParagraph"/>
        <w:numPr>
          <w:ilvl w:val="0"/>
          <w:numId w:val="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C797D">
        <w:rPr>
          <w:rFonts w:cstheme="minorHAnsi"/>
          <w:color w:val="404040" w:themeColor="text1" w:themeTint="BF"/>
          <w:sz w:val="20"/>
          <w:szCs w:val="20"/>
        </w:rPr>
        <w:t>Practical skills relevant to confirming and clarifying the client’s personal support requirements, goals, needs, and preferences.</w:t>
      </w:r>
    </w:p>
    <w:p w14:paraId="6B2DDCD4" w14:textId="77777777" w:rsidR="009C797D" w:rsidRPr="009C797D" w:rsidRDefault="009C797D" w:rsidP="00BA2CE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BA2CE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BA2CE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0D3FD2BE" w14:textId="77777777" w:rsidR="00123455" w:rsidRPr="00123455" w:rsidRDefault="00123455" w:rsidP="00BA2CEF">
      <w:pPr>
        <w:numPr>
          <w:ilvl w:val="0"/>
          <w:numId w:val="24"/>
        </w:numPr>
        <w:spacing w:before="120" w:after="120" w:line="276" w:lineRule="auto"/>
        <w:rPr>
          <w:rFonts w:cstheme="minorHAnsi"/>
          <w:color w:val="404040" w:themeColor="text1" w:themeTint="BF"/>
          <w:sz w:val="20"/>
          <w:szCs w:val="20"/>
        </w:rPr>
      </w:pPr>
      <w:r w:rsidRPr="00123455">
        <w:rPr>
          <w:rFonts w:cstheme="minorHAnsi"/>
          <w:color w:val="404040" w:themeColor="text1" w:themeTint="BF"/>
          <w:sz w:val="20"/>
          <w:szCs w:val="20"/>
        </w:rPr>
        <w:t>Organise access to the environment and resources required to complete this assessment, including:</w:t>
      </w:r>
    </w:p>
    <w:p w14:paraId="64847CA4" w14:textId="77777777" w:rsidR="00123455" w:rsidRPr="00123455" w:rsidRDefault="00123455" w:rsidP="00BA2CEF">
      <w:pPr>
        <w:numPr>
          <w:ilvl w:val="1"/>
          <w:numId w:val="24"/>
        </w:numPr>
        <w:spacing w:before="120" w:after="120" w:line="276" w:lineRule="auto"/>
        <w:rPr>
          <w:rFonts w:cstheme="minorHAnsi"/>
          <w:color w:val="404040" w:themeColor="text1" w:themeTint="BF"/>
          <w:sz w:val="20"/>
          <w:szCs w:val="20"/>
        </w:rPr>
      </w:pPr>
      <w:r w:rsidRPr="00123455">
        <w:rPr>
          <w:rFonts w:cstheme="minorHAnsi"/>
          <w:color w:val="404040" w:themeColor="text1" w:themeTint="BF"/>
          <w:sz w:val="20"/>
          <w:szCs w:val="20"/>
        </w:rPr>
        <w:t>One volunteer to act as the client</w:t>
      </w:r>
    </w:p>
    <w:p w14:paraId="49AE9391" w14:textId="77777777" w:rsidR="00123455" w:rsidRPr="00123455" w:rsidRDefault="00123455" w:rsidP="00BA2CEF">
      <w:pPr>
        <w:numPr>
          <w:ilvl w:val="1"/>
          <w:numId w:val="24"/>
        </w:numPr>
        <w:spacing w:before="120" w:after="120" w:line="276" w:lineRule="auto"/>
        <w:rPr>
          <w:rFonts w:cstheme="minorHAnsi"/>
          <w:color w:val="404040" w:themeColor="text1" w:themeTint="BF"/>
          <w:sz w:val="20"/>
          <w:szCs w:val="20"/>
        </w:rPr>
      </w:pPr>
      <w:r w:rsidRPr="00123455">
        <w:rPr>
          <w:rFonts w:cstheme="minorHAnsi"/>
          <w:color w:val="404040" w:themeColor="text1" w:themeTint="BF"/>
          <w:sz w:val="20"/>
          <w:szCs w:val="20"/>
        </w:rPr>
        <w:t>One volunteer to act as the client’s family/carer.</w:t>
      </w:r>
    </w:p>
    <w:p w14:paraId="49600268" w14:textId="0A6BCC35" w:rsidR="00123455" w:rsidRPr="00123455" w:rsidRDefault="00123455" w:rsidP="00BA2CEF">
      <w:pPr>
        <w:numPr>
          <w:ilvl w:val="0"/>
          <w:numId w:val="24"/>
        </w:numPr>
        <w:spacing w:before="120" w:after="120" w:line="276" w:lineRule="auto"/>
        <w:rPr>
          <w:rFonts w:cstheme="minorHAnsi"/>
          <w:color w:val="404040" w:themeColor="text1" w:themeTint="BF"/>
          <w:sz w:val="20"/>
          <w:szCs w:val="20"/>
        </w:rPr>
      </w:pPr>
      <w:r w:rsidRPr="00123455">
        <w:rPr>
          <w:rFonts w:cstheme="minorHAnsi"/>
          <w:color w:val="404040" w:themeColor="text1" w:themeTint="BF"/>
          <w:sz w:val="20"/>
          <w:szCs w:val="20"/>
        </w:rPr>
        <w:t xml:space="preserve">Advise </w:t>
      </w:r>
      <w:r w:rsidR="00F3625B"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123455">
        <w:rPr>
          <w:rFonts w:cstheme="minorHAnsi"/>
          <w:color w:val="404040" w:themeColor="text1" w:themeTint="BF"/>
          <w:sz w:val="20"/>
          <w:szCs w:val="20"/>
        </w:rPr>
        <w:t xml:space="preserve"> on the time and location of the assessment.</w:t>
      </w:r>
    </w:p>
    <w:p w14:paraId="03493CBB" w14:textId="180BD9EA" w:rsidR="00123455" w:rsidRPr="00123455" w:rsidRDefault="00123455" w:rsidP="00BA2CEF">
      <w:pPr>
        <w:numPr>
          <w:ilvl w:val="0"/>
          <w:numId w:val="24"/>
        </w:numPr>
        <w:spacing w:before="120" w:after="120" w:line="276" w:lineRule="auto"/>
        <w:rPr>
          <w:rFonts w:cstheme="minorHAnsi"/>
          <w:color w:val="404040" w:themeColor="text1" w:themeTint="BF"/>
          <w:sz w:val="20"/>
          <w:szCs w:val="20"/>
        </w:rPr>
      </w:pPr>
      <w:r w:rsidRPr="00123455">
        <w:rPr>
          <w:rFonts w:cstheme="minorHAnsi"/>
          <w:color w:val="404040" w:themeColor="text1" w:themeTint="BF"/>
          <w:sz w:val="20"/>
          <w:szCs w:val="20"/>
        </w:rPr>
        <w:t>Discuss with</w:t>
      </w:r>
      <w:r w:rsidR="00F3625B">
        <w:rPr>
          <w:rFonts w:cstheme="minorHAnsi"/>
          <w:color w:val="404040" w:themeColor="text1" w:themeTint="BF"/>
          <w:sz w:val="20"/>
          <w:szCs w:val="20"/>
        </w:rPr>
        <w:t xml:space="preserve"> the candidate</w:t>
      </w:r>
      <w:r w:rsidRPr="00123455">
        <w:rPr>
          <w:rFonts w:cstheme="minorHAnsi"/>
          <w:color w:val="404040" w:themeColor="text1" w:themeTint="BF"/>
          <w:sz w:val="20"/>
          <w:szCs w:val="20"/>
        </w:rPr>
        <w:t xml:space="preserve"> the practical skills listed in the Observation Form prior to the assessment.</w:t>
      </w:r>
    </w:p>
    <w:p w14:paraId="2BAB8975" w14:textId="63F44768" w:rsidR="00123455" w:rsidRPr="00123455" w:rsidRDefault="00123455" w:rsidP="00BA2CEF">
      <w:pPr>
        <w:numPr>
          <w:ilvl w:val="0"/>
          <w:numId w:val="24"/>
        </w:numPr>
        <w:spacing w:before="120" w:after="120" w:line="276" w:lineRule="auto"/>
        <w:rPr>
          <w:rFonts w:cstheme="minorHAnsi"/>
          <w:color w:val="404040" w:themeColor="text1" w:themeTint="BF"/>
          <w:sz w:val="20"/>
          <w:szCs w:val="20"/>
        </w:rPr>
      </w:pPr>
      <w:r w:rsidRPr="00123455">
        <w:rPr>
          <w:rFonts w:cstheme="minorHAnsi"/>
          <w:color w:val="404040" w:themeColor="text1" w:themeTint="BF"/>
          <w:sz w:val="20"/>
          <w:szCs w:val="20"/>
        </w:rPr>
        <w:t xml:space="preserve">Brief </w:t>
      </w:r>
      <w:r w:rsidR="00F3625B"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123455">
        <w:rPr>
          <w:rFonts w:cstheme="minorHAnsi"/>
          <w:color w:val="404040" w:themeColor="text1" w:themeTint="BF"/>
          <w:sz w:val="20"/>
          <w:szCs w:val="20"/>
        </w:rPr>
        <w:t xml:space="preserve"> on </w:t>
      </w:r>
      <w:r w:rsidR="00F3625B">
        <w:rPr>
          <w:rFonts w:cstheme="minorHAnsi"/>
          <w:color w:val="404040" w:themeColor="text1" w:themeTint="BF"/>
          <w:sz w:val="20"/>
          <w:szCs w:val="20"/>
        </w:rPr>
        <w:t>their</w:t>
      </w:r>
      <w:r w:rsidRPr="00123455">
        <w:rPr>
          <w:rFonts w:cstheme="minorHAnsi"/>
          <w:color w:val="404040" w:themeColor="text1" w:themeTint="BF"/>
          <w:sz w:val="20"/>
          <w:szCs w:val="20"/>
        </w:rPr>
        <w:t xml:space="preserve"> role in this assessment.</w:t>
      </w:r>
    </w:p>
    <w:p w14:paraId="6EC517D5" w14:textId="4E513FC0" w:rsidR="00123455" w:rsidRPr="00123455" w:rsidRDefault="00123455" w:rsidP="00BA2CEF">
      <w:pPr>
        <w:numPr>
          <w:ilvl w:val="0"/>
          <w:numId w:val="24"/>
        </w:numPr>
        <w:spacing w:before="120" w:after="120" w:line="276" w:lineRule="auto"/>
        <w:rPr>
          <w:rFonts w:cstheme="minorHAnsi"/>
          <w:color w:val="404040" w:themeColor="text1" w:themeTint="BF"/>
          <w:sz w:val="20"/>
          <w:szCs w:val="20"/>
        </w:rPr>
      </w:pPr>
      <w:r w:rsidRPr="00123455">
        <w:rPr>
          <w:rFonts w:cstheme="minorHAnsi"/>
          <w:color w:val="404040" w:themeColor="text1" w:themeTint="BF"/>
          <w:sz w:val="20"/>
          <w:szCs w:val="20"/>
        </w:rPr>
        <w:t xml:space="preserve">Brief </w:t>
      </w:r>
      <w:r w:rsidR="00F3625B">
        <w:rPr>
          <w:rFonts w:cstheme="minorHAnsi"/>
          <w:color w:val="404040" w:themeColor="text1" w:themeTint="BF"/>
          <w:sz w:val="20"/>
          <w:szCs w:val="20"/>
        </w:rPr>
        <w:t>the</w:t>
      </w:r>
      <w:r w:rsidRPr="00123455">
        <w:rPr>
          <w:rFonts w:cstheme="minorHAnsi"/>
          <w:color w:val="404040" w:themeColor="text1" w:themeTint="BF"/>
          <w:sz w:val="20"/>
          <w:szCs w:val="20"/>
        </w:rPr>
        <w:t xml:space="preserve"> volunteers on their role in the assessment.</w:t>
      </w:r>
    </w:p>
    <w:p w14:paraId="1A303E6B" w14:textId="002AF390" w:rsidR="00123455" w:rsidRDefault="00123455" w:rsidP="00BA2CEF">
      <w:pPr>
        <w:numPr>
          <w:ilvl w:val="0"/>
          <w:numId w:val="24"/>
        </w:numPr>
        <w:spacing w:before="120" w:after="120" w:line="276" w:lineRule="auto"/>
        <w:rPr>
          <w:rFonts w:cstheme="minorHAnsi"/>
          <w:color w:val="404040" w:themeColor="text1" w:themeTint="BF"/>
          <w:sz w:val="20"/>
          <w:szCs w:val="20"/>
        </w:rPr>
      </w:pPr>
      <w:r w:rsidRPr="00123455">
        <w:rPr>
          <w:rFonts w:cstheme="minorHAnsi"/>
          <w:color w:val="404040" w:themeColor="text1" w:themeTint="BF"/>
          <w:sz w:val="20"/>
          <w:szCs w:val="20"/>
        </w:rPr>
        <w:t xml:space="preserve">Address </w:t>
      </w:r>
      <w:r w:rsidR="00F3625B">
        <w:rPr>
          <w:rFonts w:cstheme="minorHAnsi"/>
          <w:color w:val="404040" w:themeColor="text1" w:themeTint="BF"/>
          <w:sz w:val="20"/>
          <w:szCs w:val="20"/>
        </w:rPr>
        <w:t>the candidate’s</w:t>
      </w:r>
      <w:r w:rsidRPr="00123455">
        <w:rPr>
          <w:rFonts w:cstheme="minorHAnsi"/>
          <w:color w:val="404040" w:themeColor="text1" w:themeTint="BF"/>
          <w:sz w:val="20"/>
          <w:szCs w:val="20"/>
        </w:rPr>
        <w:t xml:space="preserve"> queries and concerns regarding this task.</w:t>
      </w:r>
    </w:p>
    <w:p w14:paraId="0ACE9383" w14:textId="77777777" w:rsidR="00831F93" w:rsidRPr="00123455" w:rsidRDefault="00831F93" w:rsidP="00BA2CEF">
      <w:pPr>
        <w:spacing w:before="120" w:after="120" w:line="276" w:lineRule="auto"/>
        <w:rPr>
          <w:rFonts w:cstheme="minorHAnsi"/>
          <w:color w:val="404040" w:themeColor="text1" w:themeTint="BF"/>
          <w:sz w:val="20"/>
          <w:szCs w:val="20"/>
        </w:rPr>
      </w:pPr>
    </w:p>
    <w:p w14:paraId="382DB7A5" w14:textId="77777777" w:rsidR="00FE4F60" w:rsidRDefault="00FE4F60">
      <w:pPr>
        <w:rPr>
          <w:rFonts w:asciiTheme="majorHAnsi" w:eastAsiaTheme="majorEastAsia" w:hAnsiTheme="majorHAnsi" w:cstheme="majorBidi"/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1F38FCF1" w14:textId="35A93A48" w:rsidR="0039482B" w:rsidRPr="005620D3" w:rsidRDefault="0039482B" w:rsidP="00BA2CE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538D4343" w:rsidR="00123874" w:rsidRPr="005620D3" w:rsidRDefault="00123874" w:rsidP="00BA2CE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BA2CE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BA2CEF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E6A8E9A" w14:textId="4CEB0677" w:rsidR="00831F93" w:rsidRPr="00831F93" w:rsidRDefault="00123874" w:rsidP="00BA2CEF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BA2CE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0"/>
    <w:p w14:paraId="0166D902" w14:textId="3564BD12" w:rsidR="00123874" w:rsidRPr="005620D3" w:rsidRDefault="00123874" w:rsidP="00BA2CE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BA2CEF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BA2CE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34EE8B5F" w:rsidR="002F29A7" w:rsidRDefault="008C6C99" w:rsidP="00BA2CE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3E65955A" w14:textId="77777777" w:rsidR="00BC48F4" w:rsidRDefault="00BC48F4" w:rsidP="00BA2CEF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FCE60A" w14:textId="77777777" w:rsidR="00FE4F60" w:rsidRDefault="00FE4F60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6F63CEAE" w:rsidR="00E672A6" w:rsidRPr="005620D3" w:rsidRDefault="00E672A6" w:rsidP="00BA2CE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BA2CE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BA2CE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BA2CE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BA2CE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3C05765C" w:rsidR="00BC48F4" w:rsidRDefault="00BC48F4" w:rsidP="00BA2CEF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BA2CE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BA2CE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BA2CE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BA2CE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BA2CE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BA2CE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BA2CE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AB3212C" w14:textId="77777777" w:rsidR="00831F93" w:rsidRDefault="00831F93" w:rsidP="00BA2CEF">
      <w:pPr>
        <w:rPr>
          <w:color w:val="404040" w:themeColor="text1" w:themeTint="BF"/>
        </w:rPr>
      </w:pPr>
    </w:p>
    <w:p w14:paraId="493E8CBE" w14:textId="1B4F25EA" w:rsidR="005F4237" w:rsidRPr="005620D3" w:rsidRDefault="005F4237" w:rsidP="00BA2CE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068B11C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09F89D38" w:rsidR="005F4237" w:rsidRPr="005620D3" w:rsidRDefault="005F4237" w:rsidP="00BA2CE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5620D3" w:rsidRDefault="005F4237" w:rsidP="00BA2CE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34E6F" w:rsidRPr="005620D3" w14:paraId="49424F6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D705BE3" w14:textId="6D50AD98" w:rsidR="00034E6F" w:rsidRPr="005620D3" w:rsidRDefault="008F2E3C" w:rsidP="00BA2CE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supervisor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82068E" w14:textId="63EBD568" w:rsidR="00034E6F" w:rsidRPr="005620D3" w:rsidRDefault="00034E6F" w:rsidP="00BA2CE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E7139" w:rsidRPr="00D818B8" w14:paraId="219FAB8C" w14:textId="77777777" w:rsidTr="00BC48F4">
        <w:trPr>
          <w:trHeight w:val="53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1A94C4F" w14:textId="77777777" w:rsidR="00CE7139" w:rsidRPr="005620D3" w:rsidRDefault="00CE7139" w:rsidP="00BA2CE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bookmarkStart w:id="1" w:name="_Hlk94084930"/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6E14F2A" w14:textId="25DC8EAF" w:rsidR="00CE7139" w:rsidRPr="005C3DF7" w:rsidRDefault="00826084" w:rsidP="00BA2CE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50412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6A57">
              <w:rPr>
                <w:rFonts w:cstheme="minorHAnsi"/>
                <w:color w:val="404040" w:themeColor="text1" w:themeTint="BF"/>
                <w:sz w:val="20"/>
                <w:szCs w:val="20"/>
              </w:rPr>
              <w:t>Simulated environment</w:t>
            </w:r>
            <w:r w:rsidR="00B56A57" w:rsidRPr="000D3F2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here the candidate will complete this </w:t>
            </w:r>
            <w:r w:rsidR="00E44949">
              <w:rPr>
                <w:rFonts w:cstheme="minorHAnsi"/>
                <w:color w:val="404040" w:themeColor="text1" w:themeTint="BF"/>
                <w:sz w:val="20"/>
                <w:szCs w:val="20"/>
              </w:rPr>
              <w:t>task</w:t>
            </w:r>
          </w:p>
          <w:p w14:paraId="5CA6B747" w14:textId="706C1D03" w:rsidR="00CE7139" w:rsidRDefault="00826084" w:rsidP="00BA2CE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29476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6A57">
              <w:rPr>
                <w:rFonts w:cstheme="minorHAnsi"/>
                <w:color w:val="404040" w:themeColor="text1" w:themeTint="BF"/>
                <w:sz w:val="20"/>
                <w:szCs w:val="20"/>
              </w:rPr>
              <w:t>A volunteer to play Abraham</w:t>
            </w:r>
          </w:p>
          <w:p w14:paraId="7A6C65A9" w14:textId="2436D0E2" w:rsidR="007D079E" w:rsidRDefault="00826084" w:rsidP="00BA2CE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60226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079E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D079E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6A57">
              <w:rPr>
                <w:rFonts w:cstheme="minorHAnsi"/>
                <w:color w:val="404040" w:themeColor="text1" w:themeTint="BF"/>
                <w:sz w:val="20"/>
                <w:szCs w:val="20"/>
              </w:rPr>
              <w:t>A volunteer to play Abigail</w:t>
            </w:r>
          </w:p>
          <w:p w14:paraId="65F84338" w14:textId="3811D914" w:rsidR="00551885" w:rsidRPr="00551885" w:rsidRDefault="00826084" w:rsidP="00BA2CE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6558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885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51885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51885">
              <w:rPr>
                <w:rFonts w:cstheme="minorHAnsi"/>
                <w:color w:val="404040" w:themeColor="text1" w:themeTint="BF"/>
                <w:sz w:val="20"/>
                <w:szCs w:val="20"/>
              </w:rPr>
              <w:t>Abraham’s Individualised Plan</w:t>
            </w:r>
          </w:p>
          <w:bookmarkEnd w:id="1"/>
          <w:p w14:paraId="08FE5F6E" w14:textId="2216482E" w:rsidR="00657D90" w:rsidRPr="00657D90" w:rsidRDefault="00826084" w:rsidP="00BA2CE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87356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7D90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57D9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57D90">
              <w:rPr>
                <w:rFonts w:cstheme="minorHAnsi"/>
                <w:color w:val="404040" w:themeColor="text1" w:themeTint="BF"/>
                <w:sz w:val="20"/>
                <w:szCs w:val="20"/>
              </w:rPr>
              <w:t>Meeting minutes template (or similar)</w:t>
            </w:r>
          </w:p>
        </w:tc>
      </w:tr>
    </w:tbl>
    <w:p w14:paraId="56286A1B" w14:textId="77777777" w:rsidR="00831F93" w:rsidRDefault="00831F93" w:rsidP="00BA2CEF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288BEC9" w14:textId="150CF957" w:rsidR="0060042F" w:rsidRPr="005620D3" w:rsidRDefault="0060042F" w:rsidP="00BA2CE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BA2CE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BA2CE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BA2CEF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F90B0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BA2CEF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F90B08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F90B0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BA2CE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826084" w:rsidP="00F90B08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F90B0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BA2CE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826084" w:rsidP="00F90B0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F90B0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16582A3C" w:rsidR="00B52831" w:rsidRPr="005620D3" w:rsidRDefault="00B52831" w:rsidP="00BA2CE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B2202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826084" w:rsidP="00F90B0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F90B0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BA2CE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826084" w:rsidP="00F90B0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F90B0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BA2CE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826084" w:rsidP="00F90B0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F90B0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BA2CE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826084" w:rsidP="00F90B0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289F19A" w14:textId="5D487DE0" w:rsidR="00926BF3" w:rsidRPr="005620D3" w:rsidRDefault="00805543" w:rsidP="00BA2CEF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7056DFDC" w14:textId="648C1427" w:rsidR="004E3825" w:rsidRDefault="0088239C" w:rsidP="00BA2CEF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467DEC" w:rsidRPr="00926C7C" w14:paraId="72BC416E" w14:textId="77777777" w:rsidTr="00CC0C5F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4FC88E78" w14:textId="1AAB6E14" w:rsidR="00467DEC" w:rsidRPr="00926C7C" w:rsidRDefault="00467DEC" w:rsidP="00BA2CE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bookmarkStart w:id="2" w:name="_Hlk94086086"/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C0E6D28" w14:textId="77777777" w:rsidR="00467DEC" w:rsidRPr="00926C7C" w:rsidRDefault="00467DEC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07E7006" w14:textId="77777777" w:rsidR="00467DEC" w:rsidRPr="00926C7C" w:rsidRDefault="00467DEC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D9C5D82" w14:textId="77777777" w:rsidR="00467DEC" w:rsidRPr="00926C7C" w:rsidRDefault="00467DEC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E63DCD" w:rsidRPr="00926C7C" w14:paraId="09B6B658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70E90EE" w14:textId="230D7499" w:rsidR="00E63DCD" w:rsidRDefault="00E63DCD" w:rsidP="00BA2CEF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holds the discussion with Abraham and Abigail in a private space, i.e. no other people can hear the discussion about the client’s individualised plan.</w:t>
            </w:r>
          </w:p>
          <w:p w14:paraId="2BDFCA66" w14:textId="52BCDD9E" w:rsidR="00E63DCD" w:rsidRPr="00751666" w:rsidRDefault="00E63DCD" w:rsidP="00BA2CE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specify where the discussion was conducted: 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364710A" w14:textId="4CBECFF5" w:rsidR="00E63DCD" w:rsidRPr="00926C7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43052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54980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F515922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ED558A5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926C7C" w14:paraId="1C441588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A56DBC1" w14:textId="6B185CB9" w:rsidR="00E63DCD" w:rsidRPr="00751666" w:rsidRDefault="00E63DCD" w:rsidP="00BA2CEF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65EF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views and confirms</w:t>
            </w:r>
            <w:r w:rsidRPr="00E65EF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braham’s</w:t>
            </w:r>
            <w:r w:rsidRPr="00E65EF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B53BF0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support requirements</w:t>
            </w:r>
            <w:r w:rsidRPr="00E65EF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ith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bigail. </w:t>
            </w:r>
          </w:p>
        </w:tc>
        <w:tc>
          <w:tcPr>
            <w:tcW w:w="793" w:type="pct"/>
            <w:shd w:val="clear" w:color="auto" w:fill="auto"/>
          </w:tcPr>
          <w:p w14:paraId="31395554" w14:textId="77777777" w:rsidR="00E63DCD" w:rsidRPr="00926C7C" w:rsidRDefault="00E63DCD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F8B45AA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CFC75E8" w14:textId="77777777" w:rsidR="00E63DCD" w:rsidRPr="00926C7C" w:rsidRDefault="00E63DCD" w:rsidP="00BA2CEF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63DCD" w:rsidRPr="00926C7C" w14:paraId="36119673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F606D3A" w14:textId="347ECFFE" w:rsidR="00E63DCD" w:rsidRDefault="00E63DCD" w:rsidP="00BA2CEF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fers to Abraham’s individualised support plan during this discussion.</w:t>
            </w:r>
          </w:p>
        </w:tc>
        <w:tc>
          <w:tcPr>
            <w:tcW w:w="793" w:type="pct"/>
            <w:shd w:val="clear" w:color="auto" w:fill="auto"/>
          </w:tcPr>
          <w:p w14:paraId="714B17EB" w14:textId="71B58CF5" w:rsidR="00E63DCD" w:rsidRPr="00926C7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99836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54984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8E18802" w14:textId="7FD4CDC6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F2B9576" w14:textId="21E70EBB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926C7C" w14:paraId="466C6AE4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2A99328" w14:textId="446688F8" w:rsidR="00E63DCD" w:rsidRPr="00926C7C" w:rsidRDefault="00E63DCD" w:rsidP="00BA2CEF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Abraham’s support requirements in relation to:</w:t>
            </w:r>
          </w:p>
        </w:tc>
        <w:tc>
          <w:tcPr>
            <w:tcW w:w="793" w:type="pct"/>
            <w:shd w:val="clear" w:color="auto" w:fill="auto"/>
          </w:tcPr>
          <w:p w14:paraId="1E7F60CA" w14:textId="66A42961" w:rsidR="00E63DCD" w:rsidRPr="00926C7C" w:rsidRDefault="00E63DCD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7B0F782" w14:textId="248A3F1E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B13ECB2" w14:textId="2F8F38FE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63DCD" w:rsidRPr="00926C7C" w14:paraId="5500F9A3" w14:textId="77777777" w:rsidTr="00284E7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2FD48BAA" w14:textId="2F16CB48" w:rsidR="00E63DCD" w:rsidRPr="00926C7C" w:rsidRDefault="00E63DCD" w:rsidP="00BA2CEF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</w:t>
            </w: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d bathing</w:t>
            </w:r>
          </w:p>
        </w:tc>
        <w:tc>
          <w:tcPr>
            <w:tcW w:w="793" w:type="pct"/>
            <w:shd w:val="clear" w:color="auto" w:fill="auto"/>
          </w:tcPr>
          <w:p w14:paraId="07FEBE4C" w14:textId="4A28AA4A" w:rsidR="00E63DCD" w:rsidRPr="00926C7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29447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29043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2D70C4D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EFFC3A3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926C7C" w14:paraId="6AD80B6F" w14:textId="77777777" w:rsidTr="00284E7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2175CF9D" w14:textId="3532F428" w:rsidR="00E63DCD" w:rsidRPr="00926C7C" w:rsidRDefault="00E63DCD" w:rsidP="00BA2CEF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</w:t>
            </w: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sing, undressing and grooming</w:t>
            </w:r>
          </w:p>
        </w:tc>
        <w:tc>
          <w:tcPr>
            <w:tcW w:w="793" w:type="pct"/>
            <w:shd w:val="clear" w:color="auto" w:fill="auto"/>
          </w:tcPr>
          <w:p w14:paraId="3FAA7501" w14:textId="1E672E53" w:rsidR="00E63DCD" w:rsidRPr="00926C7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31731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75739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9577F55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CBC9CCB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926C7C" w14:paraId="2A0A898F" w14:textId="77777777" w:rsidTr="00284E7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7D3B8C8B" w14:textId="2B15269A" w:rsidR="00E63DCD" w:rsidRPr="00926C7C" w:rsidRDefault="00E63DCD" w:rsidP="00BA2CEF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</w:t>
            </w: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ting and drinking </w:t>
            </w:r>
          </w:p>
        </w:tc>
        <w:tc>
          <w:tcPr>
            <w:tcW w:w="793" w:type="pct"/>
            <w:shd w:val="clear" w:color="auto" w:fill="auto"/>
          </w:tcPr>
          <w:p w14:paraId="708BAE00" w14:textId="317D2450" w:rsidR="00E63DCD" w:rsidRPr="00926C7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49425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0096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99F196E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79F6C4D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926C7C" w14:paraId="074B095C" w14:textId="77777777" w:rsidTr="00284E7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714C06A4" w14:textId="130F8DBC" w:rsidR="00E63DCD" w:rsidRPr="00926C7C" w:rsidRDefault="00E63DCD" w:rsidP="00BA2CEF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</w:t>
            </w: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al hygiene</w:t>
            </w:r>
          </w:p>
        </w:tc>
        <w:tc>
          <w:tcPr>
            <w:tcW w:w="793" w:type="pct"/>
            <w:shd w:val="clear" w:color="auto" w:fill="auto"/>
          </w:tcPr>
          <w:p w14:paraId="0CA7BDAA" w14:textId="061656DA" w:rsidR="00E63DCD" w:rsidRPr="00926C7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49721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26086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A23CE72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AB39AEB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926C7C" w14:paraId="4FD74815" w14:textId="77777777" w:rsidTr="00284E7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4D2004FF" w14:textId="30BF6658" w:rsidR="00E63DCD" w:rsidRPr="00926C7C" w:rsidRDefault="00E63DCD" w:rsidP="00BA2CEF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aving</w:t>
            </w:r>
          </w:p>
        </w:tc>
        <w:tc>
          <w:tcPr>
            <w:tcW w:w="793" w:type="pct"/>
            <w:shd w:val="clear" w:color="auto" w:fill="auto"/>
          </w:tcPr>
          <w:p w14:paraId="606C8CA4" w14:textId="44D52782" w:rsidR="00E63DCD" w:rsidRPr="00926C7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73369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466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F5C5FE5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5D7B8BF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926C7C" w14:paraId="5608DD1D" w14:textId="77777777" w:rsidTr="00284E7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10F53F86" w14:textId="7B985F64" w:rsidR="00E63DCD" w:rsidRPr="00926C7C" w:rsidRDefault="00E63DCD" w:rsidP="00BA2CEF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ering</w:t>
            </w:r>
          </w:p>
        </w:tc>
        <w:tc>
          <w:tcPr>
            <w:tcW w:w="793" w:type="pct"/>
            <w:shd w:val="clear" w:color="auto" w:fill="auto"/>
          </w:tcPr>
          <w:p w14:paraId="2B92AEC1" w14:textId="6C1143E1" w:rsidR="00E63DCD" w:rsidRPr="00926C7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26787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15705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546E8FF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C655207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926C7C" w14:paraId="00081ED3" w14:textId="77777777" w:rsidTr="00284E7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2D178411" w14:textId="04542359" w:rsidR="00E63DCD" w:rsidRPr="00926C7C" w:rsidRDefault="00E63DCD" w:rsidP="00BA2CEF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</w:t>
            </w: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ileting and the use of continence aids</w:t>
            </w:r>
          </w:p>
        </w:tc>
        <w:tc>
          <w:tcPr>
            <w:tcW w:w="793" w:type="pct"/>
            <w:shd w:val="clear" w:color="auto" w:fill="auto"/>
          </w:tcPr>
          <w:p w14:paraId="7A32548B" w14:textId="1A448F0A" w:rsidR="00E63DCD" w:rsidRPr="00926C7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4508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07174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7E24690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EB9FC12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926C7C" w14:paraId="421984DC" w14:textId="77777777" w:rsidTr="00284E7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529347CA" w14:textId="72986E76" w:rsidR="00E63DCD" w:rsidRPr="00926C7C" w:rsidRDefault="00E63DCD" w:rsidP="00BA2CEF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</w:t>
            </w: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ing slide sheets, hoists, slings and lifters</w:t>
            </w:r>
          </w:p>
        </w:tc>
        <w:tc>
          <w:tcPr>
            <w:tcW w:w="793" w:type="pct"/>
            <w:shd w:val="clear" w:color="auto" w:fill="auto"/>
          </w:tcPr>
          <w:p w14:paraId="7735E0A1" w14:textId="59992BA6" w:rsidR="00E63DCD" w:rsidRPr="00926C7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7989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84679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8F77C91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972BF15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926C7C" w14:paraId="7E2AF428" w14:textId="77777777" w:rsidTr="00284E7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3F8C63F1" w14:textId="5B975DEE" w:rsidR="00E63DCD" w:rsidRPr="00926C7C" w:rsidRDefault="00E63DCD" w:rsidP="00BA2CEF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</w:t>
            </w: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lls recovery</w:t>
            </w:r>
          </w:p>
        </w:tc>
        <w:tc>
          <w:tcPr>
            <w:tcW w:w="793" w:type="pct"/>
            <w:shd w:val="clear" w:color="auto" w:fill="auto"/>
          </w:tcPr>
          <w:p w14:paraId="07E2EE9E" w14:textId="7D7E0A91" w:rsidR="00E63DCD" w:rsidRPr="00926C7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79993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74494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7E8E39D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C70CB10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51FF29E" w14:textId="77777777" w:rsidR="0052360C" w:rsidRDefault="0052360C" w:rsidP="00BA2CEF">
      <w:pPr>
        <w:tabs>
          <w:tab w:val="left" w:pos="1440"/>
          <w:tab w:val="left" w:pos="1710"/>
        </w:tabs>
      </w:pPr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52360C" w:rsidRPr="00926C7C" w14:paraId="2B736179" w14:textId="77777777" w:rsidTr="006D4580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283C3180" w14:textId="046F1908" w:rsidR="0052360C" w:rsidRPr="00926C7C" w:rsidRDefault="0052360C" w:rsidP="00BA2CE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2843BEDD" w14:textId="77777777" w:rsidR="0052360C" w:rsidRPr="00926C7C" w:rsidRDefault="0052360C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9FDE313" w14:textId="77777777" w:rsidR="0052360C" w:rsidRPr="00926C7C" w:rsidRDefault="0052360C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BFD31FC" w14:textId="77777777" w:rsidR="0052360C" w:rsidRPr="00926C7C" w:rsidRDefault="0052360C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E63DCD" w:rsidRPr="00926C7C" w14:paraId="0EFBB2E2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78EF075" w14:textId="2516A26A" w:rsidR="00E63DCD" w:rsidRPr="00926C7C" w:rsidRDefault="00E63DCD" w:rsidP="00BA2CEF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Abraham and Abigail whether the support requirements discussed are correct.</w:t>
            </w:r>
          </w:p>
        </w:tc>
        <w:tc>
          <w:tcPr>
            <w:tcW w:w="793" w:type="pct"/>
            <w:shd w:val="clear" w:color="auto" w:fill="auto"/>
          </w:tcPr>
          <w:p w14:paraId="11AB6743" w14:textId="57051587" w:rsidR="00E63DCD" w:rsidRPr="00926C7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61783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72999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7A53600" w14:textId="3EF297CD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81594D7" w14:textId="7BB6672A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B53BF0" w14:paraId="3DE22C05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1949B47" w14:textId="75AAA9D4" w:rsidR="00E63DCD" w:rsidRDefault="00E63DCD" w:rsidP="00BA2CEF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Abraham and Abigail if they have any feedback or insights about the support requirements discussed.</w:t>
            </w:r>
          </w:p>
        </w:tc>
        <w:tc>
          <w:tcPr>
            <w:tcW w:w="793" w:type="pct"/>
            <w:shd w:val="clear" w:color="auto" w:fill="auto"/>
          </w:tcPr>
          <w:p w14:paraId="4D15D8EB" w14:textId="7899CA27" w:rsidR="00E63DCD" w:rsidRPr="00B53BF0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25272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05395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A2F9F50" w14:textId="77777777" w:rsidR="00E63DCD" w:rsidRPr="00B53BF0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6FFFA823" w14:textId="77777777" w:rsidR="00E63DCD" w:rsidRPr="00B53BF0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E63DCD" w:rsidRPr="00B53BF0" w14:paraId="0FB494AD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9EE3B90" w14:textId="254555E7" w:rsidR="00E63DCD" w:rsidRDefault="00E63DCD" w:rsidP="00BA2CEF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takes note of the feedback and insights from Abraham and Abigail in the meeting minutes (or similar documents).</w:t>
            </w:r>
          </w:p>
        </w:tc>
        <w:tc>
          <w:tcPr>
            <w:tcW w:w="793" w:type="pct"/>
            <w:shd w:val="clear" w:color="auto" w:fill="auto"/>
          </w:tcPr>
          <w:p w14:paraId="43700E74" w14:textId="1B4348DC" w:rsidR="00E63DCD" w:rsidRPr="00B53BF0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27841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2827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CE75DD2" w14:textId="5072FDA2" w:rsidR="00E63DCD" w:rsidRPr="00B53BF0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1307076D" w14:textId="66791E5E" w:rsidR="00E63DCD" w:rsidRPr="00B53BF0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D20489" w:rsidRPr="00926C7C" w14:paraId="2DAF6D9A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F378DC0" w14:textId="627118C5" w:rsidR="00A229E7" w:rsidRPr="00751666" w:rsidRDefault="00D20489" w:rsidP="00BA2CEF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65EF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views and confirms</w:t>
            </w:r>
            <w:r w:rsidRPr="00E65EF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4E0B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braham’s</w:t>
            </w:r>
            <w:r w:rsidRPr="00E65EF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preferences </w:t>
            </w:r>
            <w:r w:rsidRPr="00E65EF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ith </w:t>
            </w:r>
            <w:r w:rsidR="004E0B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im and Abigail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</w:tc>
        <w:tc>
          <w:tcPr>
            <w:tcW w:w="793" w:type="pct"/>
            <w:shd w:val="clear" w:color="auto" w:fill="auto"/>
          </w:tcPr>
          <w:p w14:paraId="1145F810" w14:textId="77777777" w:rsidR="00D20489" w:rsidRPr="00926C7C" w:rsidRDefault="00D20489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44A3449" w14:textId="77777777" w:rsidR="00D20489" w:rsidRPr="00926C7C" w:rsidRDefault="00D20489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DC4B061" w14:textId="77777777" w:rsidR="00D20489" w:rsidRPr="00926C7C" w:rsidRDefault="00D20489" w:rsidP="00BA2CEF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63DCD" w:rsidRPr="00926C7C" w14:paraId="195001C6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E0C8A3B" w14:textId="4D118464" w:rsidR="00E63DCD" w:rsidRDefault="00E63DCD" w:rsidP="00BA2CEF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fers to Abraham’s individualised support plan during this discussion.</w:t>
            </w:r>
          </w:p>
        </w:tc>
        <w:tc>
          <w:tcPr>
            <w:tcW w:w="793" w:type="pct"/>
            <w:shd w:val="clear" w:color="auto" w:fill="auto"/>
          </w:tcPr>
          <w:p w14:paraId="021FD8BF" w14:textId="1ECFB830" w:rsidR="00E63DCD" w:rsidRPr="00926C7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9036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35603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ACACCAA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11A4EDA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926C7C" w14:paraId="50CA56D6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D60D715" w14:textId="6FEEFB93" w:rsidR="00E63DCD" w:rsidRPr="00926C7C" w:rsidRDefault="00E63DCD" w:rsidP="00BA2CEF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Abraham’s preferences in relation to:</w:t>
            </w:r>
          </w:p>
        </w:tc>
        <w:tc>
          <w:tcPr>
            <w:tcW w:w="793" w:type="pct"/>
            <w:shd w:val="clear" w:color="auto" w:fill="auto"/>
          </w:tcPr>
          <w:p w14:paraId="77280569" w14:textId="77777777" w:rsidR="00E63DCD" w:rsidRPr="00926C7C" w:rsidRDefault="00E63DCD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564839B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C19B1E5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63DCD" w:rsidRPr="00926C7C" w14:paraId="1E3283FE" w14:textId="77777777" w:rsidTr="00335DB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35CFB92F" w14:textId="3C3A124F" w:rsidR="00E63DCD" w:rsidRPr="00926C7C" w:rsidRDefault="00E63DCD" w:rsidP="00BA2CEF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</w:t>
            </w: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d bathing</w:t>
            </w:r>
          </w:p>
        </w:tc>
        <w:tc>
          <w:tcPr>
            <w:tcW w:w="793" w:type="pct"/>
            <w:shd w:val="clear" w:color="auto" w:fill="auto"/>
          </w:tcPr>
          <w:p w14:paraId="7D00169D" w14:textId="4B084659" w:rsidR="00E63DCD" w:rsidRPr="00926C7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12418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16002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7707D60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1867491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926C7C" w14:paraId="79C808D9" w14:textId="77777777" w:rsidTr="00335DB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12FE6C49" w14:textId="32B441F9" w:rsidR="00E63DCD" w:rsidRPr="00926C7C" w:rsidRDefault="00E63DCD" w:rsidP="00BA2CEF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</w:t>
            </w: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sing, undressing and grooming</w:t>
            </w:r>
          </w:p>
        </w:tc>
        <w:tc>
          <w:tcPr>
            <w:tcW w:w="793" w:type="pct"/>
            <w:shd w:val="clear" w:color="auto" w:fill="auto"/>
          </w:tcPr>
          <w:p w14:paraId="458CF6A9" w14:textId="1ADA2788" w:rsidR="00E63DCD" w:rsidRPr="00926C7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15912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08430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BDF9430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B44CF0D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926C7C" w14:paraId="57326D20" w14:textId="77777777" w:rsidTr="00335DB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0A0878F4" w14:textId="4DB606F3" w:rsidR="00E63DCD" w:rsidRPr="00926C7C" w:rsidRDefault="00E63DCD" w:rsidP="00BA2CEF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</w:t>
            </w: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ting and drinking </w:t>
            </w:r>
          </w:p>
        </w:tc>
        <w:tc>
          <w:tcPr>
            <w:tcW w:w="793" w:type="pct"/>
            <w:shd w:val="clear" w:color="auto" w:fill="auto"/>
          </w:tcPr>
          <w:p w14:paraId="0214CF88" w14:textId="4151D03E" w:rsidR="00E63DCD" w:rsidRPr="00926C7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88652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15716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36A524B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0E408CC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926C7C" w14:paraId="54FBF188" w14:textId="77777777" w:rsidTr="00335DB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4491377F" w14:textId="2D05D375" w:rsidR="00E63DCD" w:rsidRPr="00926C7C" w:rsidRDefault="00E63DCD" w:rsidP="00BA2CEF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</w:t>
            </w: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al hygiene</w:t>
            </w:r>
          </w:p>
        </w:tc>
        <w:tc>
          <w:tcPr>
            <w:tcW w:w="793" w:type="pct"/>
            <w:shd w:val="clear" w:color="auto" w:fill="auto"/>
          </w:tcPr>
          <w:p w14:paraId="120AD8EF" w14:textId="26E9A215" w:rsidR="00E63DCD" w:rsidRPr="00926C7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08673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88263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530FB7A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32C4912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926C7C" w14:paraId="5B2E228F" w14:textId="77777777" w:rsidTr="00335DB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606DDEE0" w14:textId="0B7F2157" w:rsidR="00E63DCD" w:rsidRPr="00926C7C" w:rsidRDefault="00E63DCD" w:rsidP="00BA2CEF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aving</w:t>
            </w:r>
          </w:p>
        </w:tc>
        <w:tc>
          <w:tcPr>
            <w:tcW w:w="793" w:type="pct"/>
            <w:shd w:val="clear" w:color="auto" w:fill="auto"/>
          </w:tcPr>
          <w:p w14:paraId="720C1A81" w14:textId="0604FF0C" w:rsidR="00E63DCD" w:rsidRPr="00926C7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05822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89663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561AC9D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F27F6A7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926C7C" w14:paraId="3E6FCF41" w14:textId="77777777" w:rsidTr="00335DB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13F0A324" w14:textId="4A0102A2" w:rsidR="00E63DCD" w:rsidRPr="00926C7C" w:rsidRDefault="00E63DCD" w:rsidP="00BA2CEF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ering</w:t>
            </w:r>
          </w:p>
        </w:tc>
        <w:tc>
          <w:tcPr>
            <w:tcW w:w="793" w:type="pct"/>
            <w:shd w:val="clear" w:color="auto" w:fill="auto"/>
          </w:tcPr>
          <w:p w14:paraId="11AF51BB" w14:textId="4B4D39C7" w:rsidR="00E63DCD" w:rsidRPr="00926C7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36179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347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DDF2883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521D832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926C7C" w14:paraId="154FA4DE" w14:textId="77777777" w:rsidTr="00335DB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626EC954" w14:textId="50E7F2A3" w:rsidR="00E63DCD" w:rsidRPr="00926C7C" w:rsidRDefault="00E63DCD" w:rsidP="00BA2CEF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</w:t>
            </w: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ileting and the use of continence aids</w:t>
            </w:r>
          </w:p>
        </w:tc>
        <w:tc>
          <w:tcPr>
            <w:tcW w:w="793" w:type="pct"/>
            <w:shd w:val="clear" w:color="auto" w:fill="auto"/>
          </w:tcPr>
          <w:p w14:paraId="4F2E77C0" w14:textId="235DEE1D" w:rsidR="00E63DCD" w:rsidRPr="00926C7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1797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02600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4B4F198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CA51CD2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926C7C" w14:paraId="4A87142F" w14:textId="77777777" w:rsidTr="00335DB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2B74A6CD" w14:textId="52FBCB79" w:rsidR="00E63DCD" w:rsidRPr="00926C7C" w:rsidRDefault="00E63DCD" w:rsidP="00BA2CEF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</w:t>
            </w: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ing slide sheets, hoists, slings and lifters</w:t>
            </w:r>
          </w:p>
        </w:tc>
        <w:tc>
          <w:tcPr>
            <w:tcW w:w="793" w:type="pct"/>
            <w:shd w:val="clear" w:color="auto" w:fill="auto"/>
          </w:tcPr>
          <w:p w14:paraId="352FCB42" w14:textId="7CADF9CE" w:rsidR="00E63DCD" w:rsidRPr="00926C7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73119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13161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5957314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16C8069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926C7C" w14:paraId="3442199F" w14:textId="77777777" w:rsidTr="00335DB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3B1E3953" w14:textId="0F03C403" w:rsidR="00E63DCD" w:rsidRPr="00926C7C" w:rsidRDefault="00E63DCD" w:rsidP="00BA2CEF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</w:t>
            </w: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lls recovery</w:t>
            </w:r>
          </w:p>
        </w:tc>
        <w:tc>
          <w:tcPr>
            <w:tcW w:w="793" w:type="pct"/>
            <w:shd w:val="clear" w:color="auto" w:fill="auto"/>
          </w:tcPr>
          <w:p w14:paraId="1189EE5C" w14:textId="46A726C3" w:rsidR="00E63DCD" w:rsidRPr="00926C7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47152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21688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38A04A7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0E17494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BA076D8" w14:textId="2BAE6C06" w:rsidR="00831F93" w:rsidRDefault="00831F93" w:rsidP="00BA2CEF">
      <w:pPr>
        <w:rPr>
          <w:sz w:val="10"/>
          <w:szCs w:val="10"/>
        </w:rPr>
      </w:pPr>
      <w:r w:rsidRPr="00831F93">
        <w:rPr>
          <w:sz w:val="10"/>
          <w:szCs w:val="10"/>
        </w:rP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831F93" w:rsidRPr="00926C7C" w14:paraId="5C112111" w14:textId="77777777" w:rsidTr="00FE4F60">
        <w:tc>
          <w:tcPr>
            <w:tcW w:w="2149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nil"/>
            </w:tcBorders>
            <w:shd w:val="clear" w:color="auto" w:fill="F2F2F2" w:themeFill="background1" w:themeFillShade="F2"/>
          </w:tcPr>
          <w:p w14:paraId="1B7548F2" w14:textId="77777777" w:rsidR="00831F93" w:rsidRPr="00926C7C" w:rsidRDefault="00831F93" w:rsidP="00BA2CE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task:</w:t>
            </w:r>
          </w:p>
        </w:tc>
        <w:tc>
          <w:tcPr>
            <w:tcW w:w="793" w:type="pct"/>
            <w:tcBorders>
              <w:top w:val="single" w:sz="4" w:space="0" w:color="A6A6A6"/>
              <w:left w:val="nil"/>
              <w:bottom w:val="single" w:sz="4" w:space="0" w:color="A6A6A6"/>
              <w:right w:val="nil"/>
            </w:tcBorders>
            <w:shd w:val="clear" w:color="auto" w:fill="F2F2F2" w:themeFill="background1" w:themeFillShade="F2"/>
          </w:tcPr>
          <w:p w14:paraId="7D7C2289" w14:textId="77777777" w:rsidR="00831F93" w:rsidRPr="00926C7C" w:rsidRDefault="00831F93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tcBorders>
              <w:top w:val="single" w:sz="4" w:space="0" w:color="A6A6A6"/>
              <w:left w:val="nil"/>
              <w:bottom w:val="single" w:sz="4" w:space="0" w:color="A6A6A6"/>
              <w:right w:val="nil"/>
            </w:tcBorders>
            <w:shd w:val="clear" w:color="auto" w:fill="F2F2F2" w:themeFill="background1" w:themeFillShade="F2"/>
          </w:tcPr>
          <w:p w14:paraId="1E45CB92" w14:textId="77777777" w:rsidR="00831F93" w:rsidRPr="00926C7C" w:rsidRDefault="00831F93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F2F2F2" w:themeFill="background1" w:themeFillShade="F2"/>
          </w:tcPr>
          <w:p w14:paraId="769F65CB" w14:textId="77777777" w:rsidR="00831F93" w:rsidRPr="00926C7C" w:rsidRDefault="00831F93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E63DCD" w:rsidRPr="00926C7C" w14:paraId="0AEDC422" w14:textId="77777777" w:rsidTr="00831F93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251"/>
          <w:jc w:val="center"/>
        </w:trPr>
        <w:tc>
          <w:tcPr>
            <w:tcW w:w="2149" w:type="pct"/>
            <w:tcBorders>
              <w:top w:val="single" w:sz="4" w:space="0" w:color="A6A6A6"/>
            </w:tcBorders>
            <w:shd w:val="clear" w:color="auto" w:fill="auto"/>
          </w:tcPr>
          <w:p w14:paraId="6E3E4560" w14:textId="58FB4C06" w:rsidR="00E63DCD" w:rsidRPr="00926C7C" w:rsidRDefault="00E63DCD" w:rsidP="00BA2CEF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Abraham and Abigail whether the preferences discussed are correct.</w:t>
            </w:r>
          </w:p>
        </w:tc>
        <w:tc>
          <w:tcPr>
            <w:tcW w:w="793" w:type="pct"/>
            <w:tcBorders>
              <w:top w:val="single" w:sz="4" w:space="0" w:color="A6A6A6"/>
            </w:tcBorders>
            <w:shd w:val="clear" w:color="auto" w:fill="auto"/>
          </w:tcPr>
          <w:p w14:paraId="65F85A4D" w14:textId="34976E28" w:rsidR="00E63DCD" w:rsidRPr="00926C7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36208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92024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tcBorders>
              <w:top w:val="single" w:sz="4" w:space="0" w:color="A6A6A6"/>
            </w:tcBorders>
            <w:shd w:val="clear" w:color="auto" w:fill="auto"/>
          </w:tcPr>
          <w:p w14:paraId="03AD2181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tcBorders>
              <w:top w:val="single" w:sz="4" w:space="0" w:color="A6A6A6"/>
            </w:tcBorders>
          </w:tcPr>
          <w:p w14:paraId="23EB0A10" w14:textId="77777777" w:rsidR="00E63DCD" w:rsidRPr="00926C7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B53BF0" w14:paraId="06714738" w14:textId="77777777" w:rsidTr="00CC0C5F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E8A084B" w14:textId="1D4C30D7" w:rsidR="00E63DCD" w:rsidRDefault="00E63DCD" w:rsidP="00BA2CEF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Abraham and Abigail if they have any feedback or insights about the preferences discussed.</w:t>
            </w:r>
          </w:p>
        </w:tc>
        <w:tc>
          <w:tcPr>
            <w:tcW w:w="793" w:type="pct"/>
            <w:shd w:val="clear" w:color="auto" w:fill="auto"/>
          </w:tcPr>
          <w:p w14:paraId="706D0B12" w14:textId="3E2292F7" w:rsidR="00E63DCD" w:rsidRPr="00B53BF0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29046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12121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24EABF9" w14:textId="77777777" w:rsidR="00E63DCD" w:rsidRPr="00B53BF0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3F2841CE" w14:textId="77777777" w:rsidR="00E63DCD" w:rsidRPr="00B53BF0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E63DCD" w:rsidRPr="00B53BF0" w14:paraId="22B0E139" w14:textId="77777777" w:rsidTr="00CC0C5F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2C5D87B" w14:textId="6FFD3B9B" w:rsidR="00E63DCD" w:rsidRDefault="00E63DCD" w:rsidP="00BA2CEF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takes note of the feedback and insights from Abraham and Abigail in the meeting minutes (or similar documents).</w:t>
            </w:r>
          </w:p>
        </w:tc>
        <w:tc>
          <w:tcPr>
            <w:tcW w:w="793" w:type="pct"/>
            <w:shd w:val="clear" w:color="auto" w:fill="auto"/>
          </w:tcPr>
          <w:p w14:paraId="3B0EB5CF" w14:textId="3B710FFC" w:rsidR="00E63DCD" w:rsidRPr="00B53BF0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57225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03187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E6198D8" w14:textId="77777777" w:rsidR="00E63DCD" w:rsidRPr="00B53BF0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41317DB8" w14:textId="77777777" w:rsidR="00E63DCD" w:rsidRPr="00B53BF0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914B4C" w:rsidRPr="00926C7C" w14:paraId="21EE73BC" w14:textId="77777777" w:rsidTr="00CC0C5F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A5599F9" w14:textId="4FF053C3" w:rsidR="00D6414A" w:rsidRPr="00751666" w:rsidRDefault="00914B4C" w:rsidP="00BA2CEF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</w:t>
            </w:r>
            <w:r w:rsidR="005A5A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braham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bout their </w:t>
            </w:r>
            <w:r w:rsidRPr="00D6414A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other needs and preferences</w:t>
            </w:r>
          </w:p>
        </w:tc>
        <w:tc>
          <w:tcPr>
            <w:tcW w:w="793" w:type="pct"/>
            <w:shd w:val="clear" w:color="auto" w:fill="auto"/>
          </w:tcPr>
          <w:p w14:paraId="0100AD9E" w14:textId="77777777" w:rsidR="00914B4C" w:rsidRPr="00926C7C" w:rsidRDefault="00914B4C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21136CE" w14:textId="77777777" w:rsidR="00914B4C" w:rsidRPr="00926C7C" w:rsidRDefault="00914B4C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9703D5A" w14:textId="77777777" w:rsidR="00914B4C" w:rsidRPr="00926C7C" w:rsidRDefault="00914B4C" w:rsidP="00BA2CEF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63DCD" w:rsidRPr="00EB166C" w14:paraId="5A9CEC08" w14:textId="77777777" w:rsidTr="00CC0C5F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32420C3" w14:textId="60E4AE74" w:rsidR="00E63DCD" w:rsidRPr="00EB166C" w:rsidRDefault="00E63DCD" w:rsidP="00BA2CEF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ked him 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bout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is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physical needs.</w:t>
            </w:r>
          </w:p>
        </w:tc>
        <w:tc>
          <w:tcPr>
            <w:tcW w:w="793" w:type="pct"/>
            <w:shd w:val="clear" w:color="auto" w:fill="auto"/>
          </w:tcPr>
          <w:p w14:paraId="4C09BBF8" w14:textId="7D4FED10" w:rsidR="00E63DCD" w:rsidRPr="00EB166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93322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68141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C7CFEEC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24C77CE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EB166C" w14:paraId="3773EFB5" w14:textId="77777777" w:rsidTr="00CC0C5F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117D2B6" w14:textId="4627DDC4" w:rsidR="00E63DCD" w:rsidRPr="00EB166C" w:rsidRDefault="00E63DCD" w:rsidP="00BA2CEF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im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bout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is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physical preferences.</w:t>
            </w:r>
          </w:p>
        </w:tc>
        <w:tc>
          <w:tcPr>
            <w:tcW w:w="793" w:type="pct"/>
            <w:shd w:val="clear" w:color="auto" w:fill="auto"/>
          </w:tcPr>
          <w:p w14:paraId="19FB67DC" w14:textId="405912A2" w:rsidR="00E63DCD" w:rsidRPr="00EB166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35671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61298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CCC314C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08C0A4D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EB166C" w14:paraId="1A1FD0F3" w14:textId="77777777" w:rsidTr="00CC0C5F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5BFD462" w14:textId="353E6A55" w:rsidR="00E63DCD" w:rsidRPr="00EB166C" w:rsidRDefault="00E63DCD" w:rsidP="00BA2CEF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about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is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ensory needs.</w:t>
            </w:r>
          </w:p>
        </w:tc>
        <w:tc>
          <w:tcPr>
            <w:tcW w:w="793" w:type="pct"/>
            <w:shd w:val="clear" w:color="auto" w:fill="auto"/>
          </w:tcPr>
          <w:p w14:paraId="5B43A770" w14:textId="7B5656DE" w:rsidR="00E63DCD" w:rsidRPr="00EB166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51936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80392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D7B6CFF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3114F67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EB166C" w14:paraId="4A37A5ED" w14:textId="77777777" w:rsidTr="00CC0C5F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19FCC66" w14:textId="2C417A5E" w:rsidR="00E63DCD" w:rsidRPr="00EB166C" w:rsidRDefault="00E63DCD" w:rsidP="00BA2CEF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about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is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ensory preferences.</w:t>
            </w:r>
          </w:p>
        </w:tc>
        <w:tc>
          <w:tcPr>
            <w:tcW w:w="793" w:type="pct"/>
            <w:shd w:val="clear" w:color="auto" w:fill="auto"/>
          </w:tcPr>
          <w:p w14:paraId="7A7141E3" w14:textId="3C09D94D" w:rsidR="00E63DCD" w:rsidRPr="00EB166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28632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91919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5F9A3B0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5098B74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EB166C" w14:paraId="599EF2AA" w14:textId="77777777" w:rsidTr="00CC0C5F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3E54532" w14:textId="55DE5791" w:rsidR="00E63DCD" w:rsidRPr="00EB166C" w:rsidRDefault="00E63DCD" w:rsidP="00BA2CEF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about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is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ultural needs.</w:t>
            </w:r>
          </w:p>
        </w:tc>
        <w:tc>
          <w:tcPr>
            <w:tcW w:w="793" w:type="pct"/>
            <w:shd w:val="clear" w:color="auto" w:fill="auto"/>
          </w:tcPr>
          <w:p w14:paraId="1D9C6FAD" w14:textId="778A368C" w:rsidR="00E63DCD" w:rsidRPr="00EB166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54078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84502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574F187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2628BEE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EB166C" w14:paraId="1EAC49CE" w14:textId="77777777" w:rsidTr="00CC0C5F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1D04F5B" w14:textId="12DC42C4" w:rsidR="00E63DCD" w:rsidRPr="00EB166C" w:rsidRDefault="00E63DCD" w:rsidP="00BA2CEF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about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is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ultural preferences.</w:t>
            </w:r>
          </w:p>
        </w:tc>
        <w:tc>
          <w:tcPr>
            <w:tcW w:w="793" w:type="pct"/>
            <w:shd w:val="clear" w:color="auto" w:fill="auto"/>
          </w:tcPr>
          <w:p w14:paraId="6F81299A" w14:textId="3B01D253" w:rsidR="00E63DCD" w:rsidRPr="00EB166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48424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11908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925E717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E1F37CB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EB166C" w14:paraId="5757E04C" w14:textId="77777777" w:rsidTr="00CC0C5F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F9A63E6" w14:textId="40058FCD" w:rsidR="00E63DCD" w:rsidRPr="00EB166C" w:rsidRDefault="00E63DCD" w:rsidP="00BA2CEF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takes note of these needs and preferences in the meeting minutes (or similar documents).</w:t>
            </w:r>
          </w:p>
        </w:tc>
        <w:tc>
          <w:tcPr>
            <w:tcW w:w="793" w:type="pct"/>
            <w:shd w:val="clear" w:color="auto" w:fill="auto"/>
          </w:tcPr>
          <w:p w14:paraId="00F7336B" w14:textId="388A07D1" w:rsidR="00E63DCD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02317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8480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67C4094" w14:textId="38130FE9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7C623CB" w14:textId="4E561E15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8F90272" w14:textId="77777777" w:rsidR="0052360C" w:rsidRDefault="0052360C" w:rsidP="00BA2CEF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52360C" w:rsidRPr="00926C7C" w14:paraId="307312AE" w14:textId="77777777" w:rsidTr="006D4580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25AB5F68" w14:textId="49A062BE" w:rsidR="0052360C" w:rsidRPr="00926C7C" w:rsidRDefault="0052360C" w:rsidP="00BA2CE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3A77E19D" w14:textId="77777777" w:rsidR="0052360C" w:rsidRPr="00926C7C" w:rsidRDefault="0052360C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4170CCB" w14:textId="77777777" w:rsidR="0052360C" w:rsidRPr="00926C7C" w:rsidRDefault="0052360C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3528989" w14:textId="77777777" w:rsidR="0052360C" w:rsidRPr="00926C7C" w:rsidRDefault="0052360C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81E07" w:rsidRPr="00926C7C" w14:paraId="45FA70A8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2CA63A4" w14:textId="78956AEB" w:rsidR="00D6414A" w:rsidRPr="00751666" w:rsidRDefault="00981E07" w:rsidP="00BA2CEF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</w:t>
            </w:r>
            <w:r w:rsidR="005A5A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bigail 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bout </w:t>
            </w:r>
            <w:r w:rsidRPr="00D6414A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other needs and preferenc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5A5A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braham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has.</w:t>
            </w:r>
          </w:p>
        </w:tc>
        <w:tc>
          <w:tcPr>
            <w:tcW w:w="793" w:type="pct"/>
            <w:shd w:val="clear" w:color="auto" w:fill="auto"/>
          </w:tcPr>
          <w:p w14:paraId="095D7EA5" w14:textId="77777777" w:rsidR="00981E07" w:rsidRPr="00926C7C" w:rsidRDefault="00981E07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2D04147" w14:textId="77777777" w:rsidR="00981E07" w:rsidRPr="00926C7C" w:rsidRDefault="00981E07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A65299E" w14:textId="77777777" w:rsidR="00981E07" w:rsidRPr="00926C7C" w:rsidRDefault="00981E07" w:rsidP="00BA2CEF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63DCD" w:rsidRPr="00EB166C" w14:paraId="4BB660F5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3C0CA34" w14:textId="4F3449FE" w:rsidR="00E63DCD" w:rsidRPr="00EB166C" w:rsidRDefault="00E63DCD" w:rsidP="00BA2CEF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her 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bout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braham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’s physical needs.</w:t>
            </w:r>
          </w:p>
        </w:tc>
        <w:tc>
          <w:tcPr>
            <w:tcW w:w="793" w:type="pct"/>
            <w:shd w:val="clear" w:color="auto" w:fill="auto"/>
          </w:tcPr>
          <w:p w14:paraId="0619F952" w14:textId="3C214E3A" w:rsidR="00E63DCD" w:rsidRPr="00EB166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52802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50680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D7E7CC2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884DA44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EB166C" w14:paraId="2D251A38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EB27351" w14:textId="514B07E4" w:rsidR="00E63DCD" w:rsidRPr="00EB166C" w:rsidRDefault="00E63DCD" w:rsidP="00BA2CEF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her 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bout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braham’s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physical preferences.</w:t>
            </w:r>
          </w:p>
        </w:tc>
        <w:tc>
          <w:tcPr>
            <w:tcW w:w="793" w:type="pct"/>
            <w:shd w:val="clear" w:color="auto" w:fill="auto"/>
          </w:tcPr>
          <w:p w14:paraId="0EFEBBE0" w14:textId="012D2339" w:rsidR="00E63DCD" w:rsidRPr="00EB166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35764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10968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D7A44DC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6B08683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EB166C" w14:paraId="20DD09D6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36BACE4" w14:textId="2B319821" w:rsidR="00E63DCD" w:rsidRPr="00EB166C" w:rsidRDefault="00E63DCD" w:rsidP="00BA2CEF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er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bout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braham’s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ensory needs.</w:t>
            </w:r>
          </w:p>
        </w:tc>
        <w:tc>
          <w:tcPr>
            <w:tcW w:w="793" w:type="pct"/>
            <w:shd w:val="clear" w:color="auto" w:fill="auto"/>
          </w:tcPr>
          <w:p w14:paraId="54D4526F" w14:textId="58BA76C9" w:rsidR="00E63DCD" w:rsidRPr="00EB166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5592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94800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06B6196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28B9B98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EB166C" w14:paraId="4CCD1EB5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ACF14A2" w14:textId="3B2100D8" w:rsidR="00E63DCD" w:rsidRPr="00EB166C" w:rsidRDefault="00E63DCD" w:rsidP="00BA2CEF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bigail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bout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braham’s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ensory preferences.</w:t>
            </w:r>
          </w:p>
        </w:tc>
        <w:tc>
          <w:tcPr>
            <w:tcW w:w="793" w:type="pct"/>
            <w:shd w:val="clear" w:color="auto" w:fill="auto"/>
          </w:tcPr>
          <w:p w14:paraId="5557660A" w14:textId="2F943F7A" w:rsidR="00E63DCD" w:rsidRPr="00EB166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76481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66347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4F269A6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2CBBAE1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EB166C" w14:paraId="7E079819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41FDED7" w14:textId="47909CC9" w:rsidR="00E63DCD" w:rsidRPr="00EB166C" w:rsidRDefault="00E63DCD" w:rsidP="00BA2CEF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bigail 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bout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braham’s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ultural needs.</w:t>
            </w:r>
          </w:p>
        </w:tc>
        <w:tc>
          <w:tcPr>
            <w:tcW w:w="793" w:type="pct"/>
            <w:shd w:val="clear" w:color="auto" w:fill="auto"/>
          </w:tcPr>
          <w:p w14:paraId="05B4DD30" w14:textId="7AFED01A" w:rsidR="00E63DCD" w:rsidRPr="00EB166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97400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6176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6963051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AC8378A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EB166C" w14:paraId="0D62C538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462F7AA" w14:textId="652AA3CB" w:rsidR="00E63DCD" w:rsidRPr="00EB166C" w:rsidRDefault="00E63DCD" w:rsidP="00BA2CEF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bigail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bout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braham’s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ultural preferences.</w:t>
            </w:r>
          </w:p>
        </w:tc>
        <w:tc>
          <w:tcPr>
            <w:tcW w:w="793" w:type="pct"/>
            <w:shd w:val="clear" w:color="auto" w:fill="auto"/>
          </w:tcPr>
          <w:p w14:paraId="63C3DC8B" w14:textId="4D833F9C" w:rsidR="00E63DCD" w:rsidRPr="00EB166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44744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92340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BF0ABA4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AF5A90B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EB166C" w14:paraId="7F4A1C56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862644D" w14:textId="306A8863" w:rsidR="00E63DCD" w:rsidRPr="00EB166C" w:rsidRDefault="00E63DCD" w:rsidP="00BA2CEF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takes note of these needs and preferences in the meeting minutes (or similar documents).</w:t>
            </w:r>
          </w:p>
        </w:tc>
        <w:tc>
          <w:tcPr>
            <w:tcW w:w="793" w:type="pct"/>
            <w:shd w:val="clear" w:color="auto" w:fill="auto"/>
          </w:tcPr>
          <w:p w14:paraId="11AEA9A7" w14:textId="23CE4478" w:rsidR="00E63DCD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22550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63105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4AF30AD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FEB41D9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167FC" w:rsidRPr="00926C7C" w14:paraId="2342A35C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0BFBAE7" w14:textId="2A4B0769" w:rsidR="00C167FC" w:rsidRPr="00ED5F30" w:rsidRDefault="00C167FC" w:rsidP="00BA2CEF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685E7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orks with </w:t>
            </w:r>
            <w:r w:rsidR="005A5A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braham</w:t>
            </w:r>
            <w:r w:rsidR="00BC659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685E7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o determine </w:t>
            </w:r>
            <w:r w:rsidR="005A5A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is</w:t>
            </w:r>
            <w:r w:rsidR="00BC659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preferred level of participation</w:t>
            </w:r>
            <w:r w:rsidR="00685E7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r involvement</w:t>
            </w:r>
            <w:r w:rsidR="00BC659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 support activities</w:t>
            </w:r>
            <w:r w:rsidR="00685E7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</w:tc>
        <w:tc>
          <w:tcPr>
            <w:tcW w:w="793" w:type="pct"/>
            <w:shd w:val="clear" w:color="auto" w:fill="auto"/>
          </w:tcPr>
          <w:p w14:paraId="367223FC" w14:textId="77777777" w:rsidR="00C167FC" w:rsidRPr="00926C7C" w:rsidRDefault="00C167FC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3DB3BE2" w14:textId="77777777" w:rsidR="00C167FC" w:rsidRPr="00926C7C" w:rsidRDefault="00C167FC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C9535EE" w14:textId="77777777" w:rsidR="00C167FC" w:rsidRPr="00926C7C" w:rsidRDefault="00C167FC" w:rsidP="00BA2CEF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63DCD" w:rsidRPr="00EB166C" w14:paraId="1572C4AD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E81C73B" w14:textId="0549EECC" w:rsidR="00E63DCD" w:rsidRPr="00EB166C" w:rsidRDefault="00E63DCD" w:rsidP="00BA2CEF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actions the candidate (support worker) will complete/undertake during the support activities.</w:t>
            </w:r>
          </w:p>
        </w:tc>
        <w:tc>
          <w:tcPr>
            <w:tcW w:w="793" w:type="pct"/>
            <w:shd w:val="clear" w:color="auto" w:fill="auto"/>
          </w:tcPr>
          <w:p w14:paraId="63C4EEDC" w14:textId="014F71D4" w:rsidR="00E63DCD" w:rsidRPr="00EB166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34172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92004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50C5241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4BC4369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EB166C" w14:paraId="3F264964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150B261" w14:textId="23FAD0AC" w:rsidR="00E63DCD" w:rsidRPr="00EB166C" w:rsidRDefault="00E63DCD" w:rsidP="00BA2CEF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the level of support they will provide.</w:t>
            </w:r>
          </w:p>
        </w:tc>
        <w:tc>
          <w:tcPr>
            <w:tcW w:w="793" w:type="pct"/>
            <w:shd w:val="clear" w:color="auto" w:fill="auto"/>
          </w:tcPr>
          <w:p w14:paraId="3FD825A7" w14:textId="42F08706" w:rsidR="00E63DCD" w:rsidRPr="00EB166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33833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41077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2295F97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8452195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6D4ACDA" w14:textId="07F80F59" w:rsidR="0094327A" w:rsidRDefault="0094327A" w:rsidP="00BA2CEF">
      <w: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94327A" w:rsidRPr="00926C7C" w14:paraId="7E108F5D" w14:textId="77777777" w:rsidTr="00FE4F60">
        <w:tc>
          <w:tcPr>
            <w:tcW w:w="2149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nil"/>
            </w:tcBorders>
            <w:shd w:val="clear" w:color="auto" w:fill="F2F2F2" w:themeFill="background1" w:themeFillShade="F2"/>
          </w:tcPr>
          <w:p w14:paraId="6991030E" w14:textId="77777777" w:rsidR="0094327A" w:rsidRPr="00926C7C" w:rsidRDefault="0094327A" w:rsidP="00BA2CE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task:</w:t>
            </w:r>
          </w:p>
        </w:tc>
        <w:tc>
          <w:tcPr>
            <w:tcW w:w="793" w:type="pct"/>
            <w:tcBorders>
              <w:top w:val="single" w:sz="4" w:space="0" w:color="A6A6A6"/>
              <w:left w:val="nil"/>
              <w:bottom w:val="single" w:sz="4" w:space="0" w:color="A6A6A6"/>
              <w:right w:val="nil"/>
            </w:tcBorders>
            <w:shd w:val="clear" w:color="auto" w:fill="F2F2F2" w:themeFill="background1" w:themeFillShade="F2"/>
          </w:tcPr>
          <w:p w14:paraId="7B2F1F80" w14:textId="77777777" w:rsidR="0094327A" w:rsidRPr="00926C7C" w:rsidRDefault="0094327A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tcBorders>
              <w:top w:val="single" w:sz="4" w:space="0" w:color="A6A6A6"/>
              <w:left w:val="nil"/>
              <w:bottom w:val="single" w:sz="4" w:space="0" w:color="A6A6A6"/>
              <w:right w:val="nil"/>
            </w:tcBorders>
            <w:shd w:val="clear" w:color="auto" w:fill="F2F2F2" w:themeFill="background1" w:themeFillShade="F2"/>
          </w:tcPr>
          <w:p w14:paraId="59D87586" w14:textId="77777777" w:rsidR="0094327A" w:rsidRPr="00926C7C" w:rsidRDefault="0094327A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F2F2F2" w:themeFill="background1" w:themeFillShade="F2"/>
          </w:tcPr>
          <w:p w14:paraId="6021719D" w14:textId="77777777" w:rsidR="0094327A" w:rsidRPr="00926C7C" w:rsidRDefault="0094327A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E63DCD" w:rsidRPr="00EB166C" w14:paraId="75704F87" w14:textId="77777777" w:rsidTr="0094327A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149" w:type="pct"/>
            <w:tcBorders>
              <w:top w:val="single" w:sz="4" w:space="0" w:color="A6A6A6"/>
            </w:tcBorders>
            <w:shd w:val="clear" w:color="auto" w:fill="auto"/>
          </w:tcPr>
          <w:p w14:paraId="6EEFD6CB" w14:textId="2B2FE0ED" w:rsidR="00E63DCD" w:rsidRPr="00EB166C" w:rsidRDefault="00E63DCD" w:rsidP="00BA2CEF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for actions Abraham would like to complete/undertake during the support activities.</w:t>
            </w:r>
          </w:p>
        </w:tc>
        <w:tc>
          <w:tcPr>
            <w:tcW w:w="793" w:type="pct"/>
            <w:tcBorders>
              <w:top w:val="single" w:sz="4" w:space="0" w:color="A6A6A6"/>
            </w:tcBorders>
            <w:shd w:val="clear" w:color="auto" w:fill="auto"/>
          </w:tcPr>
          <w:p w14:paraId="0210218F" w14:textId="35402C63" w:rsidR="00E63DCD" w:rsidRPr="00EB166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22268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61509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tcBorders>
              <w:top w:val="single" w:sz="4" w:space="0" w:color="A6A6A6"/>
            </w:tcBorders>
            <w:shd w:val="clear" w:color="auto" w:fill="auto"/>
          </w:tcPr>
          <w:p w14:paraId="3FE42F82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tcBorders>
              <w:top w:val="single" w:sz="4" w:space="0" w:color="A6A6A6"/>
            </w:tcBorders>
          </w:tcPr>
          <w:p w14:paraId="2FFF6FC9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EB166C" w14:paraId="768FDBFD" w14:textId="77777777" w:rsidTr="00CC0C5F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0B501C6" w14:textId="6DE0C1F9" w:rsidR="00E63DCD" w:rsidRPr="00EB166C" w:rsidRDefault="00E63DCD" w:rsidP="00BA2CEF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Abraham for his feedback and insights on the actions discussed.</w:t>
            </w:r>
          </w:p>
        </w:tc>
        <w:tc>
          <w:tcPr>
            <w:tcW w:w="793" w:type="pct"/>
            <w:shd w:val="clear" w:color="auto" w:fill="auto"/>
          </w:tcPr>
          <w:p w14:paraId="2B11E6AB" w14:textId="5E112D6C" w:rsidR="00E63DCD" w:rsidRPr="00EB166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6577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00535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8CAEA83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B938CDD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EB166C" w14:paraId="4BB7C04E" w14:textId="77777777" w:rsidTr="00CC0C5F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ADC2D20" w14:textId="1B681958" w:rsidR="00E63DCD" w:rsidRPr="00EB166C" w:rsidRDefault="00E63DCD" w:rsidP="00BA2CEF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takes note of Abraham’s feedback and insights in the meeting minutes (or similar documents).</w:t>
            </w:r>
          </w:p>
        </w:tc>
        <w:tc>
          <w:tcPr>
            <w:tcW w:w="793" w:type="pct"/>
            <w:shd w:val="clear" w:color="auto" w:fill="auto"/>
          </w:tcPr>
          <w:p w14:paraId="6BBC1A09" w14:textId="7A401A60" w:rsidR="00E63DCD" w:rsidRPr="00EB166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46983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88060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A3FBD63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A514B04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A6EC8" w:rsidRPr="00926C7C" w14:paraId="08310C74" w14:textId="77777777" w:rsidTr="00CC0C5F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82C00E0" w14:textId="7429F9CD" w:rsidR="00BA5598" w:rsidRPr="00751666" w:rsidRDefault="006A6EC8" w:rsidP="00BA2CEF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iscusses and confirms with </w:t>
            </w:r>
            <w:r w:rsidR="005A5A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braham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aids, devices, and equipment to be used during the support activities. </w:t>
            </w:r>
          </w:p>
        </w:tc>
        <w:tc>
          <w:tcPr>
            <w:tcW w:w="793" w:type="pct"/>
            <w:shd w:val="clear" w:color="auto" w:fill="auto"/>
          </w:tcPr>
          <w:p w14:paraId="6B2A5FAC" w14:textId="77777777" w:rsidR="006A6EC8" w:rsidRPr="00926C7C" w:rsidRDefault="006A6EC8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3A54291" w14:textId="77777777" w:rsidR="006A6EC8" w:rsidRPr="00926C7C" w:rsidRDefault="006A6EC8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5F7A2E6" w14:textId="77777777" w:rsidR="006A6EC8" w:rsidRPr="00926C7C" w:rsidRDefault="006A6EC8" w:rsidP="00BA2CEF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63DCD" w:rsidRPr="00EB166C" w14:paraId="1A75A376" w14:textId="77777777" w:rsidTr="00CC0C5F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AA10A77" w14:textId="1F7933BE" w:rsidR="00E63DCD" w:rsidRPr="00EB166C" w:rsidRDefault="00E63DCD" w:rsidP="00BA2CEF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with him the aids, devices, and equipment to be used during the support activities.</w:t>
            </w:r>
          </w:p>
        </w:tc>
        <w:tc>
          <w:tcPr>
            <w:tcW w:w="793" w:type="pct"/>
            <w:shd w:val="clear" w:color="auto" w:fill="auto"/>
          </w:tcPr>
          <w:p w14:paraId="1F1B51F9" w14:textId="6DB8A559" w:rsidR="00E63DCD" w:rsidRPr="00EB166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7060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4817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6246FA8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EDC74B1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EB166C" w14:paraId="5B43D098" w14:textId="77777777" w:rsidTr="00CC0C5F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E0CB4C5" w14:textId="1B941635" w:rsidR="00E63DCD" w:rsidRPr="00EB166C" w:rsidRDefault="00E63DCD" w:rsidP="00BA2CEF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him whether the aids, devices, and equipment discussed are correct.</w:t>
            </w:r>
          </w:p>
        </w:tc>
        <w:tc>
          <w:tcPr>
            <w:tcW w:w="793" w:type="pct"/>
            <w:shd w:val="clear" w:color="auto" w:fill="auto"/>
          </w:tcPr>
          <w:p w14:paraId="387FA74F" w14:textId="65AE05D7" w:rsidR="00E63DCD" w:rsidRPr="00EB166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65169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02679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4424EF4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EDBA488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EB166C" w14:paraId="74EBBBF7" w14:textId="77777777" w:rsidTr="00CC0C5F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28419A4" w14:textId="4F5FB168" w:rsidR="00E63DCD" w:rsidRPr="00EB166C" w:rsidRDefault="00E63DCD" w:rsidP="00BA2CEF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him for their feedback and insights on aids, devices, and equipment</w:t>
            </w:r>
          </w:p>
        </w:tc>
        <w:tc>
          <w:tcPr>
            <w:tcW w:w="793" w:type="pct"/>
            <w:shd w:val="clear" w:color="auto" w:fill="auto"/>
          </w:tcPr>
          <w:p w14:paraId="40D86964" w14:textId="6D879539" w:rsidR="00E63DCD" w:rsidRPr="00EB166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43742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22726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94FFFBD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D12CA68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DCD" w:rsidRPr="00EB166C" w14:paraId="6A8A9171" w14:textId="77777777" w:rsidTr="00CC0C5F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296D7D0" w14:textId="03A1026A" w:rsidR="00E63DCD" w:rsidRPr="00EB166C" w:rsidRDefault="00E63DCD" w:rsidP="00BA2CEF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takes note of Abraham’s feedback and insights in the meeting minutes (or similar documents).</w:t>
            </w:r>
          </w:p>
        </w:tc>
        <w:tc>
          <w:tcPr>
            <w:tcW w:w="793" w:type="pct"/>
            <w:shd w:val="clear" w:color="auto" w:fill="auto"/>
          </w:tcPr>
          <w:p w14:paraId="3FE1FB63" w14:textId="4546E988" w:rsidR="00E63DCD" w:rsidRPr="00EB166C" w:rsidRDefault="00826084" w:rsidP="00BA2CE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31446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78879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DC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DC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B75E0FA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444B2C2" w14:textId="77777777" w:rsidR="00E63DCD" w:rsidRPr="00EB166C" w:rsidRDefault="00E63DCD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1EFC443" w14:textId="77777777" w:rsidR="0052360C" w:rsidRDefault="0052360C" w:rsidP="00BA2CEF">
      <w:r>
        <w:br w:type="page"/>
      </w:r>
    </w:p>
    <w:bookmarkEnd w:id="2"/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9"/>
        <w:gridCol w:w="6010"/>
      </w:tblGrid>
      <w:tr w:rsidR="00572415" w:rsidRPr="005620D3" w14:paraId="3BB24CF8" w14:textId="77777777" w:rsidTr="00CC0C5F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24DA3CA6" w14:textId="77777777" w:rsidR="00572415" w:rsidRPr="005620D3" w:rsidRDefault="00572415" w:rsidP="00BA2CEF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lastRenderedPageBreak/>
              <w:br w:type="page"/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6355627A" w14:textId="77777777" w:rsidR="00572415" w:rsidRDefault="00572415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eet with the client and the client’s family and carers to review and confirm their support requirements, goals, needs, and preferences.</w:t>
            </w:r>
          </w:p>
          <w:p w14:paraId="5DAFC8AC" w14:textId="52E64DE2" w:rsidR="00572415" w:rsidRPr="005620D3" w:rsidRDefault="00572415" w:rsidP="00BA2CE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 completion of </w:t>
            </w:r>
            <w:r w:rsidR="00E33F9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is task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</w:tc>
      </w:tr>
      <w:tr w:rsidR="00572415" w:rsidRPr="005620D3" w14:paraId="160DE9CC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23FA1CE" w14:textId="77777777" w:rsidR="00572415" w:rsidRPr="005620D3" w:rsidRDefault="00572415" w:rsidP="00BA2CE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E2F4244" w14:textId="77777777" w:rsidR="00572415" w:rsidRPr="005620D3" w:rsidRDefault="00572415" w:rsidP="00BA2CE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72415" w:rsidRPr="005620D3" w14:paraId="612511ED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ECEE857" w14:textId="77777777" w:rsidR="00572415" w:rsidRPr="005620D3" w:rsidRDefault="00572415" w:rsidP="00BA2CE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2B4120B" w14:textId="77777777" w:rsidR="00572415" w:rsidRPr="005620D3" w:rsidRDefault="00572415" w:rsidP="00BA2CE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72415" w:rsidRPr="005620D3" w14:paraId="332972AE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62D9A72" w14:textId="77777777" w:rsidR="00572415" w:rsidRPr="005620D3" w:rsidRDefault="00572415" w:rsidP="00BA2CE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E8AF016" w14:textId="77777777" w:rsidR="00572415" w:rsidRPr="005620D3" w:rsidRDefault="00572415" w:rsidP="00BA2CE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8214C42" w14:textId="77777777" w:rsidR="00572415" w:rsidRDefault="00572415" w:rsidP="00BA2CEF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0BD921E2" w14:textId="43B3F8CD" w:rsidR="00F0799A" w:rsidRPr="00F0799A" w:rsidRDefault="00572415" w:rsidP="00BA2CEF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 xml:space="preserve">End of </w:t>
      </w:r>
      <w:r w:rsidR="00E33F92">
        <w:rPr>
          <w:rFonts w:cstheme="minorHAnsi"/>
          <w:color w:val="A6A6A6" w:themeColor="background1" w:themeShade="A6"/>
          <w:sz w:val="20"/>
        </w:rPr>
        <w:t>Case Study</w:t>
      </w:r>
      <w:r>
        <w:rPr>
          <w:rFonts w:cstheme="minorHAnsi"/>
          <w:color w:val="A6A6A6" w:themeColor="background1" w:themeShade="A6"/>
          <w:sz w:val="20"/>
        </w:rPr>
        <w:t xml:space="preserve"> – Observation Form</w:t>
      </w:r>
    </w:p>
    <w:sectPr w:rsidR="00F0799A" w:rsidRPr="00F0799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85DED" w14:textId="77777777" w:rsidR="00826084" w:rsidRDefault="00826084" w:rsidP="000055D1">
      <w:pPr>
        <w:spacing w:after="0" w:line="240" w:lineRule="auto"/>
      </w:pPr>
      <w:r>
        <w:separator/>
      </w:r>
    </w:p>
  </w:endnote>
  <w:endnote w:type="continuationSeparator" w:id="0">
    <w:p w14:paraId="25A28E96" w14:textId="77777777" w:rsidR="00826084" w:rsidRDefault="00826084" w:rsidP="000055D1">
      <w:pPr>
        <w:spacing w:after="0" w:line="240" w:lineRule="auto"/>
      </w:pPr>
      <w:r>
        <w:continuationSeparator/>
      </w:r>
    </w:p>
  </w:endnote>
  <w:endnote w:type="continuationNotice" w:id="1">
    <w:p w14:paraId="31C58B44" w14:textId="77777777" w:rsidR="00826084" w:rsidRDefault="008260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E0888" w14:textId="77777777" w:rsidR="007219DD" w:rsidRPr="000055D1" w:rsidRDefault="003C464C" w:rsidP="007219DD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Pr="00536951">
      <w:rPr>
        <w:color w:val="808080" w:themeColor="background1" w:themeShade="80"/>
        <w:sz w:val="18"/>
      </w:rPr>
      <w:t xml:space="preserve"> </w:t>
    </w:r>
    <w:r w:rsidR="00E5611A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Observation Form</w:t>
    </w:r>
    <w:r w:rsidRPr="00536951">
      <w:rPr>
        <w:color w:val="808080" w:themeColor="background1" w:themeShade="80"/>
        <w:sz w:val="18"/>
      </w:rPr>
      <w:tab/>
    </w:r>
    <w:r w:rsidR="007219DD" w:rsidRPr="00C63CFB">
      <w:rPr>
        <w:color w:val="808080" w:themeColor="background1" w:themeShade="80"/>
        <w:sz w:val="18"/>
      </w:rPr>
      <w:t>Version 1.</w:t>
    </w:r>
    <w:r w:rsidR="007219DD">
      <w:rPr>
        <w:color w:val="808080" w:themeColor="background1" w:themeShade="80"/>
        <w:sz w:val="18"/>
      </w:rPr>
      <w:t>1</w:t>
    </w:r>
    <w:r w:rsidR="007219DD" w:rsidRPr="00C63CFB">
      <w:rPr>
        <w:color w:val="808080" w:themeColor="background1" w:themeShade="80"/>
        <w:sz w:val="18"/>
      </w:rPr>
      <w:t xml:space="preserve"> Produced </w:t>
    </w:r>
    <w:r w:rsidR="007219DD">
      <w:rPr>
        <w:color w:val="808080" w:themeColor="background1" w:themeShade="80"/>
        <w:sz w:val="18"/>
      </w:rPr>
      <w:t>on 1st Nov</w:t>
    </w:r>
    <w:r w:rsidR="007219DD" w:rsidRPr="00C63CFB">
      <w:rPr>
        <w:color w:val="808080" w:themeColor="background1" w:themeShade="80"/>
        <w:sz w:val="18"/>
      </w:rPr>
      <w:t xml:space="preserve"> 202</w:t>
    </w:r>
    <w:r w:rsidR="007219DD">
      <w:rPr>
        <w:color w:val="808080" w:themeColor="background1" w:themeShade="80"/>
        <w:sz w:val="18"/>
      </w:rPr>
      <w:t>3</w:t>
    </w:r>
  </w:p>
  <w:p w14:paraId="521AE970" w14:textId="69922F7A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7219DD" w:rsidRPr="000055D1">
      <w:rPr>
        <w:rFonts w:cstheme="minorHAnsi"/>
        <w:noProof/>
        <w:color w:val="808080" w:themeColor="background1" w:themeShade="80"/>
        <w:sz w:val="18"/>
      </w:rPr>
      <w:t>©</w:t>
    </w:r>
    <w:r w:rsidR="007219DD" w:rsidRPr="000055D1">
      <w:rPr>
        <w:noProof/>
        <w:color w:val="808080" w:themeColor="background1" w:themeShade="80"/>
        <w:sz w:val="18"/>
      </w:rPr>
      <w:t xml:space="preserve"> </w:t>
    </w:r>
    <w:r w:rsidR="007219DD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83636" w14:textId="77777777" w:rsidR="007219DD" w:rsidRPr="000055D1" w:rsidRDefault="00CB07FF" w:rsidP="007219DD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="000055D1" w:rsidRPr="00536951">
      <w:rPr>
        <w:color w:val="808080" w:themeColor="background1" w:themeShade="80"/>
        <w:sz w:val="18"/>
      </w:rPr>
      <w:t xml:space="preserve"> </w:t>
    </w:r>
    <w:r w:rsidR="00E5611A">
      <w:rPr>
        <w:color w:val="808080" w:themeColor="background1" w:themeShade="80"/>
        <w:sz w:val="18"/>
      </w:rPr>
      <w:t>-</w:t>
    </w:r>
    <w:r w:rsidR="000055D1" w:rsidRPr="00536951">
      <w:rPr>
        <w:color w:val="808080" w:themeColor="background1" w:themeShade="80"/>
        <w:sz w:val="18"/>
      </w:rPr>
      <w:t xml:space="preserve"> </w:t>
    </w:r>
    <w:r w:rsidR="00FB6D00" w:rsidRPr="00536951">
      <w:rPr>
        <w:color w:val="808080" w:themeColor="background1" w:themeShade="80"/>
        <w:sz w:val="18"/>
      </w:rPr>
      <w:t>Observation Form</w:t>
    </w:r>
    <w:r w:rsidR="000055D1" w:rsidRPr="00536951">
      <w:rPr>
        <w:color w:val="808080" w:themeColor="background1" w:themeShade="80"/>
        <w:sz w:val="18"/>
      </w:rPr>
      <w:tab/>
    </w:r>
    <w:r w:rsidR="007219DD" w:rsidRPr="00C63CFB">
      <w:rPr>
        <w:color w:val="808080" w:themeColor="background1" w:themeShade="80"/>
        <w:sz w:val="18"/>
      </w:rPr>
      <w:t>Version 1.</w:t>
    </w:r>
    <w:r w:rsidR="007219DD">
      <w:rPr>
        <w:color w:val="808080" w:themeColor="background1" w:themeShade="80"/>
        <w:sz w:val="18"/>
      </w:rPr>
      <w:t>1</w:t>
    </w:r>
    <w:r w:rsidR="007219DD" w:rsidRPr="00C63CFB">
      <w:rPr>
        <w:color w:val="808080" w:themeColor="background1" w:themeShade="80"/>
        <w:sz w:val="18"/>
      </w:rPr>
      <w:t xml:space="preserve"> Produced </w:t>
    </w:r>
    <w:r w:rsidR="007219DD">
      <w:rPr>
        <w:color w:val="808080" w:themeColor="background1" w:themeShade="80"/>
        <w:sz w:val="18"/>
      </w:rPr>
      <w:t>on 1st Nov</w:t>
    </w:r>
    <w:r w:rsidR="007219DD" w:rsidRPr="00C63CFB">
      <w:rPr>
        <w:color w:val="808080" w:themeColor="background1" w:themeShade="80"/>
        <w:sz w:val="18"/>
      </w:rPr>
      <w:t xml:space="preserve"> 202</w:t>
    </w:r>
    <w:r w:rsidR="007219DD">
      <w:rPr>
        <w:color w:val="808080" w:themeColor="background1" w:themeShade="80"/>
        <w:sz w:val="18"/>
      </w:rPr>
      <w:t>3</w:t>
    </w:r>
  </w:p>
  <w:p w14:paraId="63DECA6C" w14:textId="54349287" w:rsidR="000055D1" w:rsidRPr="000055D1" w:rsidRDefault="007219DD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536951">
      <w:rPr>
        <w:noProof/>
        <w:color w:val="808080" w:themeColor="background1" w:themeShade="80"/>
        <w:sz w:val="18"/>
      </w:rPr>
      <w:tab/>
    </w:r>
    <w:r w:rsidR="000055D1" w:rsidRPr="0053695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536951">
          <w:rPr>
            <w:color w:val="808080" w:themeColor="background1" w:themeShade="80"/>
            <w:sz w:val="18"/>
          </w:rPr>
          <w:fldChar w:fldCharType="begin"/>
        </w:r>
        <w:r w:rsidR="000055D1" w:rsidRPr="0053695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536951">
          <w:rPr>
            <w:color w:val="808080" w:themeColor="background1" w:themeShade="80"/>
            <w:sz w:val="18"/>
          </w:rPr>
          <w:fldChar w:fldCharType="separate"/>
        </w:r>
        <w:r w:rsidR="000055D1" w:rsidRPr="00536951">
          <w:rPr>
            <w:color w:val="808080" w:themeColor="background1" w:themeShade="80"/>
            <w:sz w:val="18"/>
          </w:rPr>
          <w:t>5</w:t>
        </w:r>
        <w:r w:rsidR="000055D1" w:rsidRPr="0053695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A70C8" w14:textId="77777777" w:rsidR="007219DD" w:rsidRDefault="007219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3EBC9" w14:textId="77777777" w:rsidR="00826084" w:rsidRDefault="00826084" w:rsidP="000055D1">
      <w:pPr>
        <w:spacing w:after="0" w:line="240" w:lineRule="auto"/>
      </w:pPr>
      <w:r>
        <w:separator/>
      </w:r>
    </w:p>
  </w:footnote>
  <w:footnote w:type="continuationSeparator" w:id="0">
    <w:p w14:paraId="6882F195" w14:textId="77777777" w:rsidR="00826084" w:rsidRDefault="00826084" w:rsidP="000055D1">
      <w:pPr>
        <w:spacing w:after="0" w:line="240" w:lineRule="auto"/>
      </w:pPr>
      <w:r>
        <w:continuationSeparator/>
      </w:r>
    </w:p>
  </w:footnote>
  <w:footnote w:type="continuationNotice" w:id="1">
    <w:p w14:paraId="3A85E0B4" w14:textId="77777777" w:rsidR="00826084" w:rsidRDefault="0082608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C21FAC" w14:textId="77777777" w:rsidR="007219DD" w:rsidRDefault="007219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D8401" w14:textId="77777777" w:rsidR="007219DD" w:rsidRDefault="007219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8AF4DE" w14:textId="77777777" w:rsidR="007219DD" w:rsidRDefault="007219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87E1B"/>
    <w:multiLevelType w:val="hybridMultilevel"/>
    <w:tmpl w:val="BD5629A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D7E8D"/>
    <w:multiLevelType w:val="hybridMultilevel"/>
    <w:tmpl w:val="97B2F6C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403599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E3150C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9567DD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2044D8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452D6F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5F03D3"/>
    <w:multiLevelType w:val="hybridMultilevel"/>
    <w:tmpl w:val="19646120"/>
    <w:lvl w:ilvl="0" w:tplc="FFFFFFFF">
      <w:start w:val="1"/>
      <w:numFmt w:val="lowerLetter"/>
      <w:lvlText w:val="%1."/>
      <w:lvlJc w:val="left"/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9B20D4"/>
    <w:multiLevelType w:val="hybridMultilevel"/>
    <w:tmpl w:val="19646120"/>
    <w:lvl w:ilvl="0" w:tplc="FFFFFFFF">
      <w:start w:val="1"/>
      <w:numFmt w:val="lowerLetter"/>
      <w:lvlText w:val="%1."/>
      <w:lvlJc w:val="left"/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A925F6"/>
    <w:multiLevelType w:val="hybridMultilevel"/>
    <w:tmpl w:val="9BC8F5B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E516AE"/>
    <w:multiLevelType w:val="hybridMultilevel"/>
    <w:tmpl w:val="9BC8F5B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A52A07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5602D3"/>
    <w:multiLevelType w:val="hybridMultilevel"/>
    <w:tmpl w:val="646E38A8"/>
    <w:lvl w:ilvl="0" w:tplc="34090019">
      <w:start w:val="1"/>
      <w:numFmt w:val="lowerLetter"/>
      <w:lvlText w:val="%1."/>
      <w:lvlJc w:val="left"/>
    </w:lvl>
    <w:lvl w:ilvl="1" w:tplc="34090011">
      <w:start w:val="1"/>
      <w:numFmt w:val="decimal"/>
      <w:lvlText w:val="%2)"/>
      <w:lvlJc w:val="left"/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3612F3"/>
    <w:multiLevelType w:val="hybridMultilevel"/>
    <w:tmpl w:val="BA8C1A72"/>
    <w:lvl w:ilvl="0" w:tplc="FFFFFFFF">
      <w:start w:val="1"/>
      <w:numFmt w:val="lowerLetter"/>
      <w:lvlText w:val="%1."/>
      <w:lvlJc w:val="left"/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D039F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DC659B"/>
    <w:multiLevelType w:val="hybridMultilevel"/>
    <w:tmpl w:val="19646120"/>
    <w:lvl w:ilvl="0" w:tplc="FFFFFFFF">
      <w:start w:val="1"/>
      <w:numFmt w:val="lowerLetter"/>
      <w:lvlText w:val="%1."/>
      <w:lvlJc w:val="left"/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230FF5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B647E4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480B97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B827DA"/>
    <w:multiLevelType w:val="hybridMultilevel"/>
    <w:tmpl w:val="9BC8F5B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6"/>
  </w:num>
  <w:num w:numId="3">
    <w:abstractNumId w:val="15"/>
  </w:num>
  <w:num w:numId="4">
    <w:abstractNumId w:val="1"/>
  </w:num>
  <w:num w:numId="5">
    <w:abstractNumId w:val="18"/>
  </w:num>
  <w:num w:numId="6">
    <w:abstractNumId w:val="12"/>
  </w:num>
  <w:num w:numId="7">
    <w:abstractNumId w:val="14"/>
  </w:num>
  <w:num w:numId="8">
    <w:abstractNumId w:val="23"/>
  </w:num>
  <w:num w:numId="9">
    <w:abstractNumId w:val="17"/>
  </w:num>
  <w:num w:numId="10">
    <w:abstractNumId w:val="0"/>
  </w:num>
  <w:num w:numId="11">
    <w:abstractNumId w:val="10"/>
  </w:num>
  <w:num w:numId="12">
    <w:abstractNumId w:val="7"/>
  </w:num>
  <w:num w:numId="13">
    <w:abstractNumId w:val="8"/>
  </w:num>
  <w:num w:numId="14">
    <w:abstractNumId w:val="4"/>
  </w:num>
  <w:num w:numId="15">
    <w:abstractNumId w:val="13"/>
  </w:num>
  <w:num w:numId="16">
    <w:abstractNumId w:val="5"/>
  </w:num>
  <w:num w:numId="17">
    <w:abstractNumId w:val="6"/>
  </w:num>
  <w:num w:numId="18">
    <w:abstractNumId w:val="21"/>
  </w:num>
  <w:num w:numId="19">
    <w:abstractNumId w:val="22"/>
  </w:num>
  <w:num w:numId="20">
    <w:abstractNumId w:val="20"/>
  </w:num>
  <w:num w:numId="21">
    <w:abstractNumId w:val="11"/>
  </w:num>
  <w:num w:numId="22">
    <w:abstractNumId w:val="9"/>
  </w:num>
  <w:num w:numId="23">
    <w:abstractNumId w:val="19"/>
  </w:num>
  <w:num w:numId="24">
    <w:abstractNumId w:val="2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a4FAHITa1AtAAAA"/>
  </w:docVars>
  <w:rsids>
    <w:rsidRoot w:val="002F29A7"/>
    <w:rsid w:val="0000158F"/>
    <w:rsid w:val="000043D2"/>
    <w:rsid w:val="00004BFB"/>
    <w:rsid w:val="000055D1"/>
    <w:rsid w:val="00013528"/>
    <w:rsid w:val="00024A03"/>
    <w:rsid w:val="00024C44"/>
    <w:rsid w:val="00024D0B"/>
    <w:rsid w:val="00033198"/>
    <w:rsid w:val="00034E6F"/>
    <w:rsid w:val="00046BD3"/>
    <w:rsid w:val="000670B5"/>
    <w:rsid w:val="000725CE"/>
    <w:rsid w:val="000751AD"/>
    <w:rsid w:val="00081BED"/>
    <w:rsid w:val="000911A1"/>
    <w:rsid w:val="00092517"/>
    <w:rsid w:val="000A2365"/>
    <w:rsid w:val="000A3F5E"/>
    <w:rsid w:val="000A620C"/>
    <w:rsid w:val="000A7B26"/>
    <w:rsid w:val="000A7F9B"/>
    <w:rsid w:val="000B26D5"/>
    <w:rsid w:val="000B6962"/>
    <w:rsid w:val="000D58E7"/>
    <w:rsid w:val="000D64E2"/>
    <w:rsid w:val="000E2C08"/>
    <w:rsid w:val="00111E72"/>
    <w:rsid w:val="00117099"/>
    <w:rsid w:val="00123455"/>
    <w:rsid w:val="00123874"/>
    <w:rsid w:val="00130B62"/>
    <w:rsid w:val="0013280A"/>
    <w:rsid w:val="001505C5"/>
    <w:rsid w:val="00151FD2"/>
    <w:rsid w:val="00152369"/>
    <w:rsid w:val="001562D6"/>
    <w:rsid w:val="001600CB"/>
    <w:rsid w:val="00181C5B"/>
    <w:rsid w:val="0018395A"/>
    <w:rsid w:val="00187A25"/>
    <w:rsid w:val="001A1865"/>
    <w:rsid w:val="001A43BE"/>
    <w:rsid w:val="001A706E"/>
    <w:rsid w:val="001C10EA"/>
    <w:rsid w:val="001D456C"/>
    <w:rsid w:val="001D56FD"/>
    <w:rsid w:val="001E7BC1"/>
    <w:rsid w:val="001F02AF"/>
    <w:rsid w:val="001F406B"/>
    <w:rsid w:val="00207496"/>
    <w:rsid w:val="002103CB"/>
    <w:rsid w:val="00227C09"/>
    <w:rsid w:val="002444B4"/>
    <w:rsid w:val="002459C7"/>
    <w:rsid w:val="00247D0E"/>
    <w:rsid w:val="002514C4"/>
    <w:rsid w:val="00253E60"/>
    <w:rsid w:val="00260CAD"/>
    <w:rsid w:val="002637DA"/>
    <w:rsid w:val="0027420D"/>
    <w:rsid w:val="00294F86"/>
    <w:rsid w:val="002A22AD"/>
    <w:rsid w:val="002A336E"/>
    <w:rsid w:val="002D6C29"/>
    <w:rsid w:val="002F29A7"/>
    <w:rsid w:val="002F3275"/>
    <w:rsid w:val="002F50BE"/>
    <w:rsid w:val="00302AC9"/>
    <w:rsid w:val="00311379"/>
    <w:rsid w:val="00321AD8"/>
    <w:rsid w:val="00330858"/>
    <w:rsid w:val="00333FA5"/>
    <w:rsid w:val="00337CFE"/>
    <w:rsid w:val="00340041"/>
    <w:rsid w:val="00351230"/>
    <w:rsid w:val="00355FC6"/>
    <w:rsid w:val="00362279"/>
    <w:rsid w:val="003717DE"/>
    <w:rsid w:val="00374DD8"/>
    <w:rsid w:val="0039482B"/>
    <w:rsid w:val="00395069"/>
    <w:rsid w:val="003A0CEA"/>
    <w:rsid w:val="003A4080"/>
    <w:rsid w:val="003B1F5A"/>
    <w:rsid w:val="003C1922"/>
    <w:rsid w:val="003C464C"/>
    <w:rsid w:val="003C46A3"/>
    <w:rsid w:val="003E215A"/>
    <w:rsid w:val="003E5A30"/>
    <w:rsid w:val="003E73D8"/>
    <w:rsid w:val="003F06E4"/>
    <w:rsid w:val="003F323F"/>
    <w:rsid w:val="003F695D"/>
    <w:rsid w:val="004068C3"/>
    <w:rsid w:val="00410828"/>
    <w:rsid w:val="00427C9D"/>
    <w:rsid w:val="004340BB"/>
    <w:rsid w:val="004444E0"/>
    <w:rsid w:val="00453B18"/>
    <w:rsid w:val="0045551A"/>
    <w:rsid w:val="004573B1"/>
    <w:rsid w:val="00467457"/>
    <w:rsid w:val="00467DEC"/>
    <w:rsid w:val="00473C3E"/>
    <w:rsid w:val="00476F71"/>
    <w:rsid w:val="004831EC"/>
    <w:rsid w:val="00484193"/>
    <w:rsid w:val="00497EA1"/>
    <w:rsid w:val="004B386D"/>
    <w:rsid w:val="004D770D"/>
    <w:rsid w:val="004E0BBD"/>
    <w:rsid w:val="004E3825"/>
    <w:rsid w:val="004E5CE5"/>
    <w:rsid w:val="0052360C"/>
    <w:rsid w:val="00526599"/>
    <w:rsid w:val="00536951"/>
    <w:rsid w:val="005402DA"/>
    <w:rsid w:val="00551885"/>
    <w:rsid w:val="0055718E"/>
    <w:rsid w:val="005620D3"/>
    <w:rsid w:val="00572415"/>
    <w:rsid w:val="0057258A"/>
    <w:rsid w:val="00574222"/>
    <w:rsid w:val="00576C54"/>
    <w:rsid w:val="005A1EB4"/>
    <w:rsid w:val="005A2745"/>
    <w:rsid w:val="005A5A86"/>
    <w:rsid w:val="005A78F8"/>
    <w:rsid w:val="005C10DD"/>
    <w:rsid w:val="005C3DF7"/>
    <w:rsid w:val="005C4DFA"/>
    <w:rsid w:val="005C4F5F"/>
    <w:rsid w:val="005D10E8"/>
    <w:rsid w:val="005F4237"/>
    <w:rsid w:val="0060042F"/>
    <w:rsid w:val="0062445E"/>
    <w:rsid w:val="006307CD"/>
    <w:rsid w:val="00636A69"/>
    <w:rsid w:val="006376C4"/>
    <w:rsid w:val="00643110"/>
    <w:rsid w:val="006549E0"/>
    <w:rsid w:val="00657D90"/>
    <w:rsid w:val="006630C4"/>
    <w:rsid w:val="00663D7F"/>
    <w:rsid w:val="00685E7B"/>
    <w:rsid w:val="00687F58"/>
    <w:rsid w:val="00691BFB"/>
    <w:rsid w:val="00696C0D"/>
    <w:rsid w:val="006974C4"/>
    <w:rsid w:val="006A3EDD"/>
    <w:rsid w:val="006A6EC8"/>
    <w:rsid w:val="006A6FB3"/>
    <w:rsid w:val="006B18BC"/>
    <w:rsid w:val="006B6841"/>
    <w:rsid w:val="006C768A"/>
    <w:rsid w:val="006D155A"/>
    <w:rsid w:val="006F36B1"/>
    <w:rsid w:val="00701073"/>
    <w:rsid w:val="0071060F"/>
    <w:rsid w:val="00711223"/>
    <w:rsid w:val="00712802"/>
    <w:rsid w:val="00714E53"/>
    <w:rsid w:val="0072092E"/>
    <w:rsid w:val="007219DD"/>
    <w:rsid w:val="00730B38"/>
    <w:rsid w:val="00751666"/>
    <w:rsid w:val="007541DC"/>
    <w:rsid w:val="0075536A"/>
    <w:rsid w:val="007611AA"/>
    <w:rsid w:val="00762224"/>
    <w:rsid w:val="00764EA8"/>
    <w:rsid w:val="00766760"/>
    <w:rsid w:val="00777221"/>
    <w:rsid w:val="00785193"/>
    <w:rsid w:val="007905DE"/>
    <w:rsid w:val="007925D7"/>
    <w:rsid w:val="00792C98"/>
    <w:rsid w:val="007A0D4A"/>
    <w:rsid w:val="007C1B5A"/>
    <w:rsid w:val="007D00EE"/>
    <w:rsid w:val="007D079E"/>
    <w:rsid w:val="007D1DFD"/>
    <w:rsid w:val="007D3A7D"/>
    <w:rsid w:val="007E2E6F"/>
    <w:rsid w:val="007E5297"/>
    <w:rsid w:val="007E7B23"/>
    <w:rsid w:val="007F3B72"/>
    <w:rsid w:val="007F3C6A"/>
    <w:rsid w:val="00801C01"/>
    <w:rsid w:val="00805543"/>
    <w:rsid w:val="008149DF"/>
    <w:rsid w:val="00815B10"/>
    <w:rsid w:val="00820E5B"/>
    <w:rsid w:val="00826084"/>
    <w:rsid w:val="00830751"/>
    <w:rsid w:val="00831F93"/>
    <w:rsid w:val="0083339D"/>
    <w:rsid w:val="00841C4E"/>
    <w:rsid w:val="00843CC8"/>
    <w:rsid w:val="0084479A"/>
    <w:rsid w:val="0084504D"/>
    <w:rsid w:val="008634B1"/>
    <w:rsid w:val="00867B61"/>
    <w:rsid w:val="00875954"/>
    <w:rsid w:val="00877830"/>
    <w:rsid w:val="0088239C"/>
    <w:rsid w:val="008A120A"/>
    <w:rsid w:val="008A147C"/>
    <w:rsid w:val="008A4E90"/>
    <w:rsid w:val="008C68C0"/>
    <w:rsid w:val="008C6C99"/>
    <w:rsid w:val="008D15F4"/>
    <w:rsid w:val="008D4457"/>
    <w:rsid w:val="008E4BEF"/>
    <w:rsid w:val="008F01CF"/>
    <w:rsid w:val="008F0473"/>
    <w:rsid w:val="008F2E3C"/>
    <w:rsid w:val="00905175"/>
    <w:rsid w:val="00905C74"/>
    <w:rsid w:val="00906C8F"/>
    <w:rsid w:val="00914B4C"/>
    <w:rsid w:val="00926BF3"/>
    <w:rsid w:val="00926C7C"/>
    <w:rsid w:val="0092792C"/>
    <w:rsid w:val="00931D2B"/>
    <w:rsid w:val="0094327A"/>
    <w:rsid w:val="00945E22"/>
    <w:rsid w:val="00947633"/>
    <w:rsid w:val="009619B7"/>
    <w:rsid w:val="00971458"/>
    <w:rsid w:val="00981E07"/>
    <w:rsid w:val="00986BDE"/>
    <w:rsid w:val="009905B3"/>
    <w:rsid w:val="00995B42"/>
    <w:rsid w:val="009A0C67"/>
    <w:rsid w:val="009A4684"/>
    <w:rsid w:val="009B3D69"/>
    <w:rsid w:val="009C4D07"/>
    <w:rsid w:val="009C6561"/>
    <w:rsid w:val="009C797D"/>
    <w:rsid w:val="009E41C1"/>
    <w:rsid w:val="009F04D8"/>
    <w:rsid w:val="009F093C"/>
    <w:rsid w:val="009F5957"/>
    <w:rsid w:val="009F628A"/>
    <w:rsid w:val="00A041B6"/>
    <w:rsid w:val="00A113A6"/>
    <w:rsid w:val="00A11D73"/>
    <w:rsid w:val="00A1628B"/>
    <w:rsid w:val="00A229E7"/>
    <w:rsid w:val="00A23AA9"/>
    <w:rsid w:val="00A303A9"/>
    <w:rsid w:val="00A3355D"/>
    <w:rsid w:val="00A44C70"/>
    <w:rsid w:val="00A47F58"/>
    <w:rsid w:val="00A51FE1"/>
    <w:rsid w:val="00A9277A"/>
    <w:rsid w:val="00A92EAE"/>
    <w:rsid w:val="00A97FEF"/>
    <w:rsid w:val="00AA0619"/>
    <w:rsid w:val="00AA0BCD"/>
    <w:rsid w:val="00AA1719"/>
    <w:rsid w:val="00AB2221"/>
    <w:rsid w:val="00AB2380"/>
    <w:rsid w:val="00AE20D9"/>
    <w:rsid w:val="00AE248E"/>
    <w:rsid w:val="00AE3CC5"/>
    <w:rsid w:val="00AE719F"/>
    <w:rsid w:val="00AF0ED4"/>
    <w:rsid w:val="00AF497F"/>
    <w:rsid w:val="00B038EC"/>
    <w:rsid w:val="00B03DF2"/>
    <w:rsid w:val="00B04998"/>
    <w:rsid w:val="00B21D93"/>
    <w:rsid w:val="00B22027"/>
    <w:rsid w:val="00B2215F"/>
    <w:rsid w:val="00B234E6"/>
    <w:rsid w:val="00B25313"/>
    <w:rsid w:val="00B26548"/>
    <w:rsid w:val="00B4322F"/>
    <w:rsid w:val="00B47C92"/>
    <w:rsid w:val="00B508EA"/>
    <w:rsid w:val="00B52831"/>
    <w:rsid w:val="00B53BF0"/>
    <w:rsid w:val="00B54294"/>
    <w:rsid w:val="00B56A57"/>
    <w:rsid w:val="00B61467"/>
    <w:rsid w:val="00B766E4"/>
    <w:rsid w:val="00B92B4F"/>
    <w:rsid w:val="00B9532D"/>
    <w:rsid w:val="00B97AEF"/>
    <w:rsid w:val="00BA17D2"/>
    <w:rsid w:val="00BA2CEF"/>
    <w:rsid w:val="00BA5598"/>
    <w:rsid w:val="00BB2FA8"/>
    <w:rsid w:val="00BB3256"/>
    <w:rsid w:val="00BC48F4"/>
    <w:rsid w:val="00BC659A"/>
    <w:rsid w:val="00BD4DF6"/>
    <w:rsid w:val="00BE1061"/>
    <w:rsid w:val="00BF46B9"/>
    <w:rsid w:val="00C04052"/>
    <w:rsid w:val="00C06C3E"/>
    <w:rsid w:val="00C06CA9"/>
    <w:rsid w:val="00C121A2"/>
    <w:rsid w:val="00C136A0"/>
    <w:rsid w:val="00C167FC"/>
    <w:rsid w:val="00C272E7"/>
    <w:rsid w:val="00C6228E"/>
    <w:rsid w:val="00C7379A"/>
    <w:rsid w:val="00C7452E"/>
    <w:rsid w:val="00CA2C59"/>
    <w:rsid w:val="00CA318B"/>
    <w:rsid w:val="00CB0524"/>
    <w:rsid w:val="00CB07FF"/>
    <w:rsid w:val="00CB1FA7"/>
    <w:rsid w:val="00CB55BA"/>
    <w:rsid w:val="00CB698F"/>
    <w:rsid w:val="00CC46FB"/>
    <w:rsid w:val="00CE0C9D"/>
    <w:rsid w:val="00CE6C92"/>
    <w:rsid w:val="00CE7139"/>
    <w:rsid w:val="00CF3CA3"/>
    <w:rsid w:val="00CF54B9"/>
    <w:rsid w:val="00D07856"/>
    <w:rsid w:val="00D20489"/>
    <w:rsid w:val="00D25BB4"/>
    <w:rsid w:val="00D3402E"/>
    <w:rsid w:val="00D3542D"/>
    <w:rsid w:val="00D372BE"/>
    <w:rsid w:val="00D431B2"/>
    <w:rsid w:val="00D4371F"/>
    <w:rsid w:val="00D4377D"/>
    <w:rsid w:val="00D6414A"/>
    <w:rsid w:val="00D645BA"/>
    <w:rsid w:val="00D76E7A"/>
    <w:rsid w:val="00D818B8"/>
    <w:rsid w:val="00D82AA4"/>
    <w:rsid w:val="00DA2DC4"/>
    <w:rsid w:val="00DA2F24"/>
    <w:rsid w:val="00DA6D04"/>
    <w:rsid w:val="00DB2B58"/>
    <w:rsid w:val="00DC4A6D"/>
    <w:rsid w:val="00DD10D7"/>
    <w:rsid w:val="00DE0B94"/>
    <w:rsid w:val="00DE7988"/>
    <w:rsid w:val="00E0627B"/>
    <w:rsid w:val="00E12640"/>
    <w:rsid w:val="00E143C3"/>
    <w:rsid w:val="00E20783"/>
    <w:rsid w:val="00E25721"/>
    <w:rsid w:val="00E33F92"/>
    <w:rsid w:val="00E3687C"/>
    <w:rsid w:val="00E36FE3"/>
    <w:rsid w:val="00E44949"/>
    <w:rsid w:val="00E527E2"/>
    <w:rsid w:val="00E5611A"/>
    <w:rsid w:val="00E616ED"/>
    <w:rsid w:val="00E61919"/>
    <w:rsid w:val="00E63DCD"/>
    <w:rsid w:val="00E65EFD"/>
    <w:rsid w:val="00E672A6"/>
    <w:rsid w:val="00E85EDF"/>
    <w:rsid w:val="00E95DF3"/>
    <w:rsid w:val="00E97532"/>
    <w:rsid w:val="00EA07BB"/>
    <w:rsid w:val="00EB034D"/>
    <w:rsid w:val="00EB54F4"/>
    <w:rsid w:val="00ED5F30"/>
    <w:rsid w:val="00F04114"/>
    <w:rsid w:val="00F0799A"/>
    <w:rsid w:val="00F3361D"/>
    <w:rsid w:val="00F347DB"/>
    <w:rsid w:val="00F3625B"/>
    <w:rsid w:val="00F50845"/>
    <w:rsid w:val="00F63EE0"/>
    <w:rsid w:val="00F65B5F"/>
    <w:rsid w:val="00F81B95"/>
    <w:rsid w:val="00F90B08"/>
    <w:rsid w:val="00F92518"/>
    <w:rsid w:val="00F97F52"/>
    <w:rsid w:val="00FA2D2D"/>
    <w:rsid w:val="00FB2CD7"/>
    <w:rsid w:val="00FB6D00"/>
    <w:rsid w:val="00FB6EF4"/>
    <w:rsid w:val="00FD73ED"/>
    <w:rsid w:val="00FE4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473C3E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14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2AF076-D11C-4F92-A11E-208A9E374C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0</Pages>
  <Words>1607</Words>
  <Characters>8057</Characters>
  <Application>Microsoft Office Word</Application>
  <DocSecurity>0</DocSecurity>
  <Lines>497</Lines>
  <Paragraphs>3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43</cp:revision>
  <dcterms:created xsi:type="dcterms:W3CDTF">2022-03-25T02:35:00Z</dcterms:created>
  <dcterms:modified xsi:type="dcterms:W3CDTF">2023-12-04T06:19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3-01-04T23:53:27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f298d970-7128-4cc5-8901-5386229923bf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_MarkAsFinal">
    <vt:bool>true</vt:bool>
  </property>
  <property fmtid="{D5CDD505-2E9C-101B-9397-08002B2CF9AE}" pid="12" name="Order">
    <vt:r8>952701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to develop the criteria for assessing observation-based assessments (e.g. working with clients or team environment)</vt:lpwstr>
  </property>
  <property fmtid="{D5CDD505-2E9C-101B-9397-08002B2CF9AE}" pid="15" name="xd_ProgID">
    <vt:lpwstr/>
  </property>
  <property fmtid="{D5CDD505-2E9C-101B-9397-08002B2CF9AE}" pid="16" name="_SourceUrl">
    <vt:lpwstr/>
  </property>
  <property fmtid="{D5CDD505-2E9C-101B-9397-08002B2CF9AE}" pid="17" name="_SharedFileIndex">
    <vt:lpwstr/>
  </property>
  <property fmtid="{D5CDD505-2E9C-101B-9397-08002B2CF9AE}" pid="18" name="TemplateUrl">
    <vt:lpwstr/>
  </property>
  <property fmtid="{D5CDD505-2E9C-101B-9397-08002B2CF9AE}" pid="19" name="ComplianceAssetId">
    <vt:lpwstr/>
  </property>
  <property fmtid="{D5CDD505-2E9C-101B-9397-08002B2CF9AE}" pid="20" name="Nameofdocument">
    <vt:lpwstr>Observation Form</vt:lpwstr>
  </property>
  <property fmtid="{D5CDD505-2E9C-101B-9397-08002B2CF9AE}" pid="21" name="_ExtendedDescription">
    <vt:lpwstr/>
  </property>
  <property fmtid="{D5CDD505-2E9C-101B-9397-08002B2CF9AE}" pid="22" name="TriggerFlowInfo">
    <vt:lpwstr/>
  </property>
  <property fmtid="{D5CDD505-2E9C-101B-9397-08002B2CF9AE}" pid="23" name="GrammarlyDocumentId">
    <vt:lpwstr>7ccbbbbf74ae517d672dd13248ec59415440612f522183dbf63a7f216b7852f3</vt:lpwstr>
  </property>
</Properties>
</file>